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6"/>
      </w:tblGrid>
      <w:tr w:rsidR="00F3735A" w:rsidRPr="00E1616E" w14:paraId="7BEAFC9D" w14:textId="77777777" w:rsidTr="0094767E">
        <w:trPr>
          <w:trHeight w:val="841"/>
        </w:trPr>
        <w:tc>
          <w:tcPr>
            <w:tcW w:w="9026" w:type="dxa"/>
            <w:tcBorders>
              <w:top w:val="thinThickThinSmallGap" w:sz="12" w:space="0" w:color="auto"/>
              <w:bottom w:val="thinThickThinSmallGap" w:sz="12" w:space="0" w:color="auto"/>
            </w:tcBorders>
          </w:tcPr>
          <w:p w14:paraId="57A54F95" w14:textId="4F88A78A" w:rsidR="00F3735A" w:rsidRPr="00E1616E" w:rsidRDefault="00F3735A" w:rsidP="005F7222">
            <w:pPr>
              <w:spacing w:before="240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</w:pPr>
            <w:r w:rsidRPr="00E1616E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INSY</w:t>
            </w:r>
            <w:r w:rsidR="00A65F87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336</w:t>
            </w:r>
            <w:r w:rsidRPr="00E1616E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 xml:space="preserve"> </w:t>
            </w:r>
            <w:r w:rsidR="00684043" w:rsidRPr="00E1616E">
              <w:rPr>
                <w:rFonts w:ascii="Times New Roman" w:hAnsi="Times New Roman" w:cs="Times New Roman"/>
                <w:b/>
                <w:color w:val="000000" w:themeColor="text1"/>
                <w:sz w:val="22"/>
              </w:rPr>
              <w:t>Coding Foundations for Analytics</w:t>
            </w:r>
          </w:p>
        </w:tc>
      </w:tr>
    </w:tbl>
    <w:p w14:paraId="5FB8C033" w14:textId="4DB24017" w:rsidR="0094767E" w:rsidRPr="00E1616E" w:rsidRDefault="0094767E" w:rsidP="00F3735A">
      <w:pPr>
        <w:pStyle w:val="10"/>
        <w:wordWrap/>
        <w:snapToGrid w:val="0"/>
        <w:spacing w:line="211" w:lineRule="auto"/>
        <w:rPr>
          <w:rFonts w:ascii="Times New Roman" w:eastAsia="Malgun Gothic"/>
          <w:b/>
          <w:color w:val="000000" w:themeColor="text1"/>
          <w:sz w:val="22"/>
          <w:szCs w:val="22"/>
        </w:rPr>
      </w:pPr>
    </w:p>
    <w:p w14:paraId="416EEAE2" w14:textId="250AD5F8" w:rsidR="00E1616E" w:rsidRPr="00E1616E" w:rsidRDefault="00E1616E" w:rsidP="00695823">
      <w:pPr>
        <w:pStyle w:val="10"/>
        <w:wordWrap/>
        <w:spacing w:line="240" w:lineRule="auto"/>
        <w:contextualSpacing/>
        <w:rPr>
          <w:rFonts w:ascii="Times New Roman" w:eastAsia="Malgun Gothic"/>
          <w:b/>
          <w:color w:val="000000" w:themeColor="text1"/>
          <w:sz w:val="22"/>
          <w:szCs w:val="22"/>
        </w:rPr>
      </w:pPr>
    </w:p>
    <w:p w14:paraId="028CA87B" w14:textId="17CEA73E" w:rsidR="00E1616E" w:rsidRPr="008272A1" w:rsidRDefault="00E1616E" w:rsidP="00E1616E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8272A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1. What will be the output of the following code? Read the description and fill in the blank. (If you are not sure, try the code in the console)</w:t>
      </w:r>
    </w:p>
    <w:p w14:paraId="2A08401C" w14:textId="77777777" w:rsidR="00E1616E" w:rsidRPr="00E1616E" w:rsidRDefault="00E1616E" w:rsidP="00EF6B9A">
      <w:pPr>
        <w:jc w:val="center"/>
        <w:rPr>
          <w:rFonts w:ascii="Times New Roman" w:hAnsi="Times New Roman" w:cs="Times New Roman"/>
          <w:b/>
          <w:sz w:val="22"/>
        </w:rPr>
      </w:pPr>
      <w:r w:rsidRPr="00E1616E">
        <w:rPr>
          <w:rFonts w:ascii="Times New Roman" w:hAnsi="Times New Roman" w:cs="Times New Roman"/>
          <w:b/>
          <w:sz w:val="22"/>
        </w:rPr>
        <w:t>List Metho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55"/>
        <w:gridCol w:w="60"/>
        <w:gridCol w:w="13"/>
        <w:gridCol w:w="7388"/>
      </w:tblGrid>
      <w:tr w:rsidR="00E1616E" w:rsidRPr="00E1616E" w14:paraId="359A8F56" w14:textId="77777777" w:rsidTr="00C771A9">
        <w:tc>
          <w:tcPr>
            <w:tcW w:w="1628" w:type="dxa"/>
            <w:gridSpan w:val="3"/>
          </w:tcPr>
          <w:p w14:paraId="19904725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Method</w:t>
            </w:r>
          </w:p>
        </w:tc>
        <w:tc>
          <w:tcPr>
            <w:tcW w:w="7388" w:type="dxa"/>
          </w:tcPr>
          <w:p w14:paraId="4F06092B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 xml:space="preserve">Description </w:t>
            </w:r>
          </w:p>
        </w:tc>
      </w:tr>
      <w:tr w:rsidR="00E1616E" w:rsidRPr="00E1616E" w14:paraId="1F6DAF8A" w14:textId="77777777" w:rsidTr="00C771A9">
        <w:tc>
          <w:tcPr>
            <w:tcW w:w="1628" w:type="dxa"/>
            <w:gridSpan w:val="3"/>
          </w:tcPr>
          <w:p w14:paraId="0579B27C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E1616E">
              <w:rPr>
                <w:rFonts w:ascii="Times New Roman" w:hAnsi="Times New Roman" w:cs="Times New Roman"/>
                <w:b/>
                <w:bCs/>
                <w:sz w:val="22"/>
              </w:rPr>
              <w:t>append()</w:t>
            </w:r>
          </w:p>
          <w:p w14:paraId="28C0E32A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</w:tc>
        <w:tc>
          <w:tcPr>
            <w:tcW w:w="7388" w:type="dxa"/>
          </w:tcPr>
          <w:p w14:paraId="0AD78ADE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color w:val="222222"/>
                <w:sz w:val="22"/>
                <w:shd w:val="clear" w:color="auto" w:fill="FFFFFF"/>
              </w:rPr>
              <w:t>Add an item to the end of the list.</w:t>
            </w:r>
            <w:r w:rsidRPr="00E1616E">
              <w:rPr>
                <w:rFonts w:ascii="Times New Roman" w:hAnsi="Times New Roman" w:cs="Times New Roman"/>
                <w:sz w:val="22"/>
              </w:rPr>
              <w:t> </w:t>
            </w:r>
          </w:p>
          <w:p w14:paraId="09F71A81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 = [1, 2, 3]</w:t>
            </w:r>
          </w:p>
          <w:p w14:paraId="67C06EA6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 xml:space="preserve">&gt;&gt;&gt; </w:t>
            </w:r>
            <w:proofErr w:type="spellStart"/>
            <w:r w:rsidRPr="00E1616E">
              <w:rPr>
                <w:rFonts w:ascii="Times New Roman" w:hAnsi="Times New Roman" w:cs="Times New Roman"/>
                <w:sz w:val="22"/>
              </w:rPr>
              <w:t>a.append</w:t>
            </w:r>
            <w:proofErr w:type="spellEnd"/>
            <w:r w:rsidRPr="00E1616E">
              <w:rPr>
                <w:rFonts w:ascii="Times New Roman" w:hAnsi="Times New Roman" w:cs="Times New Roman"/>
                <w:sz w:val="22"/>
              </w:rPr>
              <w:t>(4)</w:t>
            </w:r>
          </w:p>
          <w:p w14:paraId="5C61C173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</w:t>
            </w:r>
          </w:p>
          <w:p w14:paraId="2D474F3E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E1616E" w:rsidRPr="00E1616E" w14:paraId="5A0DF329" w14:textId="77777777" w:rsidTr="00C771A9">
              <w:trPr>
                <w:trHeight w:val="546"/>
              </w:trPr>
              <w:tc>
                <w:tcPr>
                  <w:tcW w:w="4670" w:type="dxa"/>
                </w:tcPr>
                <w:p w14:paraId="23B7B7AB" w14:textId="77777777" w:rsidR="00E1616E" w:rsidRPr="00E1616E" w:rsidRDefault="00E1616E" w:rsidP="00C771A9">
                  <w:pPr>
                    <w:spacing w:before="240"/>
                    <w:rPr>
                      <w:rFonts w:ascii="Times New Roman" w:hAnsi="Times New Roman" w:cs="Times New Roman"/>
                      <w:sz w:val="22"/>
                    </w:rPr>
                  </w:pPr>
                  <w:r w:rsidRPr="00E1616E">
                    <w:rPr>
                      <w:rFonts w:ascii="Times New Roman" w:hAnsi="Times New Roman" w:cs="Times New Roman"/>
                      <w:sz w:val="22"/>
                    </w:rPr>
                    <w:t>[1, 2, 3, 4]</w:t>
                  </w:r>
                </w:p>
              </w:tc>
            </w:tr>
          </w:tbl>
          <w:p w14:paraId="64365624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139392A6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</w:tc>
      </w:tr>
      <w:tr w:rsidR="00E1616E" w:rsidRPr="00E1616E" w14:paraId="3BA6C9CF" w14:textId="77777777" w:rsidTr="00C771A9">
        <w:tc>
          <w:tcPr>
            <w:tcW w:w="1628" w:type="dxa"/>
            <w:gridSpan w:val="3"/>
          </w:tcPr>
          <w:p w14:paraId="4DF414AD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E1616E">
              <w:rPr>
                <w:rFonts w:ascii="Times New Roman" w:hAnsi="Times New Roman" w:cs="Times New Roman"/>
                <w:b/>
                <w:bCs/>
                <w:sz w:val="22"/>
              </w:rPr>
              <w:t>extend()</w:t>
            </w:r>
          </w:p>
          <w:p w14:paraId="27CA1EFE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7388" w:type="dxa"/>
          </w:tcPr>
          <w:p w14:paraId="1013D091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color w:val="222222"/>
                <w:sz w:val="22"/>
                <w:shd w:val="clear" w:color="auto" w:fill="FFFFFF"/>
              </w:rPr>
              <w:t xml:space="preserve">Extend the list by appending all the items from other list. </w:t>
            </w:r>
          </w:p>
          <w:p w14:paraId="6334F96E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 </w:t>
            </w:r>
          </w:p>
          <w:p w14:paraId="0251D7FE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 = [1, 2, 3]</w:t>
            </w:r>
          </w:p>
          <w:p w14:paraId="18D7D563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 xml:space="preserve">&gt;&gt;&gt; </w:t>
            </w:r>
            <w:proofErr w:type="spellStart"/>
            <w:r w:rsidRPr="00E1616E">
              <w:rPr>
                <w:rFonts w:ascii="Times New Roman" w:hAnsi="Times New Roman" w:cs="Times New Roman"/>
                <w:sz w:val="22"/>
              </w:rPr>
              <w:t>a.extend</w:t>
            </w:r>
            <w:proofErr w:type="spellEnd"/>
            <w:r w:rsidRPr="00E1616E">
              <w:rPr>
                <w:rFonts w:ascii="Times New Roman" w:hAnsi="Times New Roman" w:cs="Times New Roman"/>
                <w:sz w:val="22"/>
              </w:rPr>
              <w:t>([4, 5, 6])</w:t>
            </w:r>
          </w:p>
          <w:p w14:paraId="2B21ED97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E1616E" w:rsidRPr="00E1616E" w14:paraId="77D9E44C" w14:textId="77777777" w:rsidTr="00C771A9">
              <w:trPr>
                <w:trHeight w:val="546"/>
              </w:trPr>
              <w:tc>
                <w:tcPr>
                  <w:tcW w:w="4670" w:type="dxa"/>
                </w:tcPr>
                <w:p w14:paraId="4FA4944B" w14:textId="0DC69512" w:rsidR="00E1616E" w:rsidRPr="00E1616E" w:rsidRDefault="00B434C1" w:rsidP="00C771A9">
                  <w:pPr>
                    <w:spacing w:before="240"/>
                    <w:rPr>
                      <w:rFonts w:ascii="Times New Roman" w:hAnsi="Times New Roman" w:cs="Times New Roman"/>
                      <w:sz w:val="22"/>
                    </w:rPr>
                  </w:pPr>
                  <w:r w:rsidRPr="00E1616E">
                    <w:rPr>
                      <w:rFonts w:ascii="Times New Roman" w:hAnsi="Times New Roman" w:cs="Times New Roman"/>
                      <w:sz w:val="22"/>
                    </w:rPr>
                    <w:t>[1, 2, 3, 4</w:t>
                  </w:r>
                  <w:r>
                    <w:rPr>
                      <w:rFonts w:ascii="宋体" w:eastAsia="宋体" w:hAnsi="宋体" w:cs="Times New Roman" w:hint="eastAsia"/>
                      <w:sz w:val="22"/>
                      <w:lang w:eastAsia="zh-CN"/>
                    </w:rPr>
                    <w:t>,</w:t>
                  </w:r>
                  <w:r>
                    <w:rPr>
                      <w:rFonts w:ascii="宋体" w:eastAsia="宋体" w:hAnsi="宋体" w:cs="Times New Roman"/>
                      <w:sz w:val="22"/>
                      <w:lang w:eastAsia="zh-CN"/>
                    </w:rPr>
                    <w:t>5,6</w:t>
                  </w:r>
                  <w:r w:rsidRPr="00E1616E">
                    <w:rPr>
                      <w:rFonts w:ascii="Times New Roman" w:hAnsi="Times New Roman" w:cs="Times New Roman"/>
                      <w:sz w:val="22"/>
                    </w:rPr>
                    <w:t>]</w:t>
                  </w:r>
                </w:p>
              </w:tc>
            </w:tr>
          </w:tbl>
          <w:p w14:paraId="7D183CC1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25DFAFC7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11671BEB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</w:tc>
      </w:tr>
      <w:tr w:rsidR="00E1616E" w:rsidRPr="00E1616E" w14:paraId="47FE9024" w14:textId="77777777" w:rsidTr="00C771A9">
        <w:tc>
          <w:tcPr>
            <w:tcW w:w="1628" w:type="dxa"/>
            <w:gridSpan w:val="3"/>
          </w:tcPr>
          <w:p w14:paraId="0898CFF6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E1616E">
              <w:rPr>
                <w:rFonts w:ascii="Times New Roman" w:hAnsi="Times New Roman" w:cs="Times New Roman"/>
                <w:b/>
                <w:bCs/>
                <w:sz w:val="22"/>
                <w:lang w:val="en-CA"/>
              </w:rPr>
              <w:t>insert(position, value)</w:t>
            </w:r>
          </w:p>
          <w:p w14:paraId="696EC7F6" w14:textId="77777777" w:rsidR="00E1616E" w:rsidRPr="00E1616E" w:rsidRDefault="00E1616E" w:rsidP="00C771A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</w:p>
          <w:p w14:paraId="59FA2007" w14:textId="77777777" w:rsidR="00E1616E" w:rsidRPr="00E1616E" w:rsidRDefault="00E1616E" w:rsidP="00C771A9">
            <w:pPr>
              <w:spacing w:after="0"/>
              <w:jc w:val="center"/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7388" w:type="dxa"/>
          </w:tcPr>
          <w:p w14:paraId="6BAB8974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 </w:t>
            </w:r>
            <w:r w:rsidRPr="00E1616E">
              <w:rPr>
                <w:rFonts w:ascii="Times New Roman" w:hAnsi="Times New Roman" w:cs="Times New Roman"/>
                <w:color w:val="222222"/>
                <w:sz w:val="22"/>
                <w:shd w:val="clear" w:color="auto" w:fill="FFFFFF"/>
              </w:rPr>
              <w:t xml:space="preserve">Insert an item value at a given position. The first argument is the index of the element before which to insert, so </w:t>
            </w:r>
            <w:proofErr w:type="spellStart"/>
            <w:r w:rsidRPr="00E1616E">
              <w:rPr>
                <w:rFonts w:ascii="Times New Roman" w:hAnsi="Times New Roman" w:cs="Times New Roman"/>
                <w:color w:val="222222"/>
                <w:sz w:val="22"/>
                <w:shd w:val="clear" w:color="auto" w:fill="FFFFFF"/>
              </w:rPr>
              <w:t>a.interst</w:t>
            </w:r>
            <w:proofErr w:type="spellEnd"/>
            <w:r w:rsidRPr="00E1616E">
              <w:rPr>
                <w:rFonts w:ascii="Times New Roman" w:hAnsi="Times New Roman" w:cs="Times New Roman"/>
                <w:color w:val="222222"/>
                <w:sz w:val="22"/>
                <w:shd w:val="clear" w:color="auto" w:fill="FFFFFF"/>
              </w:rPr>
              <w:t>(0,x)  inserts at the front of the list.</w:t>
            </w:r>
          </w:p>
          <w:p w14:paraId="2EC509F9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 = [2, 4, 5]</w:t>
            </w:r>
          </w:p>
          <w:p w14:paraId="581C5F69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 xml:space="preserve">&gt;&gt;&gt; </w:t>
            </w:r>
            <w:proofErr w:type="spellStart"/>
            <w:r w:rsidRPr="00E1616E">
              <w:rPr>
                <w:rFonts w:ascii="Times New Roman" w:hAnsi="Times New Roman" w:cs="Times New Roman"/>
                <w:sz w:val="22"/>
              </w:rPr>
              <w:t>a.insert</w:t>
            </w:r>
            <w:proofErr w:type="spellEnd"/>
            <w:r w:rsidRPr="00E1616E">
              <w:rPr>
                <w:rFonts w:ascii="Times New Roman" w:hAnsi="Times New Roman" w:cs="Times New Roman"/>
                <w:sz w:val="22"/>
              </w:rPr>
              <w:t xml:space="preserve">(0, 1) </w:t>
            </w:r>
          </w:p>
          <w:p w14:paraId="538523B3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E1616E" w:rsidRPr="00E1616E" w14:paraId="56205D19" w14:textId="77777777" w:rsidTr="00C771A9">
              <w:trPr>
                <w:trHeight w:val="546"/>
              </w:trPr>
              <w:tc>
                <w:tcPr>
                  <w:tcW w:w="4670" w:type="dxa"/>
                </w:tcPr>
                <w:p w14:paraId="35B75ABA" w14:textId="107B3155" w:rsidR="00E1616E" w:rsidRPr="00E1616E" w:rsidRDefault="00B434C1" w:rsidP="00C771A9">
                  <w:pPr>
                    <w:spacing w:before="240"/>
                    <w:rPr>
                      <w:rFonts w:ascii="Times New Roman" w:hAnsi="Times New Roman" w:cs="Times New Roman"/>
                      <w:sz w:val="22"/>
                    </w:rPr>
                  </w:pPr>
                  <w:r w:rsidRPr="00E1616E">
                    <w:rPr>
                      <w:rFonts w:ascii="Times New Roman" w:hAnsi="Times New Roman" w:cs="Times New Roman"/>
                      <w:sz w:val="22"/>
                    </w:rPr>
                    <w:t>[1, 2, 4</w:t>
                  </w:r>
                  <w:r>
                    <w:rPr>
                      <w:rFonts w:ascii="Times New Roman" w:hAnsi="Times New Roman" w:cs="Times New Roman"/>
                      <w:sz w:val="22"/>
                    </w:rPr>
                    <w:t>, 5</w:t>
                  </w:r>
                  <w:r w:rsidRPr="00E1616E">
                    <w:rPr>
                      <w:rFonts w:ascii="Times New Roman" w:hAnsi="Times New Roman" w:cs="Times New Roman"/>
                      <w:sz w:val="22"/>
                    </w:rPr>
                    <w:t>]</w:t>
                  </w:r>
                </w:p>
              </w:tc>
            </w:tr>
          </w:tbl>
          <w:p w14:paraId="32A06585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4E636633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 xml:space="preserve">&gt;&gt;&gt; </w:t>
            </w:r>
            <w:proofErr w:type="spellStart"/>
            <w:r w:rsidRPr="00E1616E">
              <w:rPr>
                <w:rFonts w:ascii="Times New Roman" w:hAnsi="Times New Roman" w:cs="Times New Roman"/>
                <w:sz w:val="22"/>
              </w:rPr>
              <w:t>a.insert</w:t>
            </w:r>
            <w:proofErr w:type="spellEnd"/>
            <w:r w:rsidRPr="00E1616E">
              <w:rPr>
                <w:rFonts w:ascii="Times New Roman" w:hAnsi="Times New Roman" w:cs="Times New Roman"/>
                <w:sz w:val="22"/>
              </w:rPr>
              <w:t xml:space="preserve">(2, 3) </w:t>
            </w:r>
          </w:p>
          <w:p w14:paraId="565485EC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</w:t>
            </w:r>
          </w:p>
          <w:p w14:paraId="03A28EF2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E1616E" w:rsidRPr="00E1616E" w14:paraId="11547800" w14:textId="77777777" w:rsidTr="00C771A9">
              <w:trPr>
                <w:trHeight w:val="546"/>
              </w:trPr>
              <w:tc>
                <w:tcPr>
                  <w:tcW w:w="4670" w:type="dxa"/>
                </w:tcPr>
                <w:p w14:paraId="0E529616" w14:textId="4EFA0DD3" w:rsidR="00E1616E" w:rsidRPr="00E1616E" w:rsidRDefault="00B434C1" w:rsidP="00C771A9">
                  <w:pPr>
                    <w:spacing w:before="240"/>
                    <w:rPr>
                      <w:rFonts w:ascii="Times New Roman" w:hAnsi="Times New Roman" w:cs="Times New Roman"/>
                      <w:sz w:val="22"/>
                    </w:rPr>
                  </w:pPr>
                  <w:r w:rsidRPr="00E1616E">
                    <w:rPr>
                      <w:rFonts w:ascii="Times New Roman" w:hAnsi="Times New Roman" w:cs="Times New Roman"/>
                      <w:sz w:val="22"/>
                    </w:rPr>
                    <w:lastRenderedPageBreak/>
                    <w:t>[1, 2,</w:t>
                  </w:r>
                  <w:r>
                    <w:rPr>
                      <w:rFonts w:ascii="Times New Roman" w:hAnsi="Times New Roman" w:cs="Times New Roman"/>
                      <w:sz w:val="22"/>
                    </w:rPr>
                    <w:t xml:space="preserve"> 3,</w:t>
                  </w:r>
                  <w:r w:rsidRPr="00E1616E">
                    <w:rPr>
                      <w:rFonts w:ascii="Times New Roman" w:hAnsi="Times New Roman" w:cs="Times New Roman"/>
                      <w:sz w:val="22"/>
                    </w:rPr>
                    <w:t xml:space="preserve"> 4</w:t>
                  </w:r>
                  <w:r>
                    <w:rPr>
                      <w:rFonts w:ascii="Times New Roman" w:hAnsi="Times New Roman" w:cs="Times New Roman"/>
                      <w:sz w:val="22"/>
                    </w:rPr>
                    <w:t>, 5</w:t>
                  </w:r>
                  <w:r w:rsidRPr="00E1616E">
                    <w:rPr>
                      <w:rFonts w:ascii="Times New Roman" w:hAnsi="Times New Roman" w:cs="Times New Roman"/>
                      <w:sz w:val="22"/>
                    </w:rPr>
                    <w:t>]</w:t>
                  </w:r>
                </w:p>
              </w:tc>
            </w:tr>
          </w:tbl>
          <w:p w14:paraId="708C5FB4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54407613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</w:tc>
      </w:tr>
      <w:tr w:rsidR="00E1616E" w:rsidRPr="00E1616E" w14:paraId="252C20D1" w14:textId="77777777" w:rsidTr="00C771A9">
        <w:tc>
          <w:tcPr>
            <w:tcW w:w="1628" w:type="dxa"/>
            <w:gridSpan w:val="3"/>
          </w:tcPr>
          <w:p w14:paraId="0BEC9BBC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E1616E">
              <w:rPr>
                <w:rFonts w:ascii="Times New Roman" w:hAnsi="Times New Roman" w:cs="Times New Roman"/>
                <w:b/>
                <w:bCs/>
                <w:sz w:val="22"/>
              </w:rPr>
              <w:lastRenderedPageBreak/>
              <w:t>remove(x)</w:t>
            </w:r>
          </w:p>
          <w:p w14:paraId="0F1F28EE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7388" w:type="dxa"/>
          </w:tcPr>
          <w:p w14:paraId="3971FDB1" w14:textId="77777777" w:rsidR="00E1616E" w:rsidRPr="00E1616E" w:rsidRDefault="00E1616E" w:rsidP="00C771A9">
            <w:pPr>
              <w:spacing w:after="0"/>
              <w:rPr>
                <w:rStyle w:val="a8"/>
                <w:rFonts w:ascii="Times New Roman" w:hAnsi="Times New Roman" w:cs="Times New Roman"/>
                <w:color w:val="222222"/>
                <w:sz w:val="22"/>
                <w:shd w:val="clear" w:color="auto" w:fill="FFFFFF"/>
              </w:rPr>
            </w:pPr>
            <w:r w:rsidRPr="00E1616E">
              <w:rPr>
                <w:rFonts w:ascii="Times New Roman" w:hAnsi="Times New Roman" w:cs="Times New Roman"/>
                <w:color w:val="222222"/>
                <w:sz w:val="22"/>
                <w:shd w:val="clear" w:color="auto" w:fill="FFFFFF"/>
              </w:rPr>
              <w:t>Remove the first item from the list whose value is equal to </w:t>
            </w:r>
            <w:r w:rsidRPr="00E1616E">
              <w:rPr>
                <w:rStyle w:val="a8"/>
                <w:rFonts w:ascii="Times New Roman" w:hAnsi="Times New Roman" w:cs="Times New Roman"/>
                <w:color w:val="222222"/>
                <w:sz w:val="22"/>
                <w:shd w:val="clear" w:color="auto" w:fill="FFFFFF"/>
              </w:rPr>
              <w:t>x</w:t>
            </w:r>
          </w:p>
          <w:p w14:paraId="651E30DC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 </w:t>
            </w:r>
          </w:p>
          <w:p w14:paraId="524565A7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 = ['BMW', 'BENZ', 'VOLKSWAGEN', 'AUDI', 'BMW']</w:t>
            </w:r>
          </w:p>
          <w:p w14:paraId="4B598990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 xml:space="preserve">&gt;&gt;&gt; </w:t>
            </w:r>
            <w:proofErr w:type="spellStart"/>
            <w:r w:rsidRPr="00E1616E">
              <w:rPr>
                <w:rFonts w:ascii="Times New Roman" w:hAnsi="Times New Roman" w:cs="Times New Roman"/>
                <w:sz w:val="22"/>
              </w:rPr>
              <w:t>a.remove</w:t>
            </w:r>
            <w:proofErr w:type="spellEnd"/>
            <w:r w:rsidRPr="00E1616E">
              <w:rPr>
                <w:rFonts w:ascii="Times New Roman" w:hAnsi="Times New Roman" w:cs="Times New Roman"/>
                <w:sz w:val="22"/>
              </w:rPr>
              <w:t>('BMW')</w:t>
            </w:r>
          </w:p>
          <w:p w14:paraId="44FF479B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E1616E" w:rsidRPr="00E1616E" w14:paraId="54276E59" w14:textId="77777777" w:rsidTr="00C771A9">
              <w:trPr>
                <w:trHeight w:val="546"/>
              </w:trPr>
              <w:tc>
                <w:tcPr>
                  <w:tcW w:w="4670" w:type="dxa"/>
                </w:tcPr>
                <w:p w14:paraId="106AED89" w14:textId="77777777" w:rsidR="00E1616E" w:rsidRPr="00E1616E" w:rsidRDefault="00E1616E" w:rsidP="00C771A9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</w:p>
                <w:p w14:paraId="4FB7B380" w14:textId="7A778C77" w:rsidR="00B434C1" w:rsidRPr="00E1616E" w:rsidRDefault="00B434C1" w:rsidP="00B434C1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  <w:r w:rsidRPr="00E1616E">
                    <w:rPr>
                      <w:rFonts w:ascii="Times New Roman" w:hAnsi="Times New Roman" w:cs="Times New Roman"/>
                      <w:sz w:val="22"/>
                    </w:rPr>
                    <w:t>['BENZ', 'VOLKSWAGEN', 'AUDI']</w:t>
                  </w:r>
                </w:p>
                <w:p w14:paraId="71276DA5" w14:textId="34E28EA6" w:rsidR="00E1616E" w:rsidRPr="00E1616E" w:rsidRDefault="00E1616E" w:rsidP="00C771A9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</w:p>
                <w:p w14:paraId="10A63AB8" w14:textId="77777777" w:rsidR="00E1616E" w:rsidRPr="00E1616E" w:rsidRDefault="00E1616E" w:rsidP="00C771A9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</w:p>
              </w:tc>
            </w:tr>
          </w:tbl>
          <w:p w14:paraId="07C12D71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18F90B1D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</w:tc>
      </w:tr>
      <w:tr w:rsidR="00E1616E" w:rsidRPr="00E1616E" w14:paraId="0596781C" w14:textId="77777777" w:rsidTr="00C771A9">
        <w:tc>
          <w:tcPr>
            <w:tcW w:w="1615" w:type="dxa"/>
            <w:gridSpan w:val="2"/>
          </w:tcPr>
          <w:p w14:paraId="28F3BE21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E1616E">
              <w:rPr>
                <w:rFonts w:ascii="Times New Roman" w:hAnsi="Times New Roman" w:cs="Times New Roman"/>
                <w:b/>
                <w:bCs/>
                <w:sz w:val="22"/>
              </w:rPr>
              <w:t>pop()</w:t>
            </w:r>
          </w:p>
          <w:p w14:paraId="29D1C76A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7401" w:type="dxa"/>
            <w:gridSpan w:val="2"/>
          </w:tcPr>
          <w:p w14:paraId="6FDBF5A9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color w:val="222222"/>
                <w:sz w:val="22"/>
                <w:shd w:val="clear" w:color="auto" w:fill="FFFFFF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 </w:t>
            </w:r>
            <w:r w:rsidRPr="00E1616E">
              <w:rPr>
                <w:rFonts w:ascii="Times New Roman" w:hAnsi="Times New Roman" w:cs="Times New Roman"/>
                <w:color w:val="222222"/>
                <w:sz w:val="22"/>
                <w:shd w:val="clear" w:color="auto" w:fill="FFFFFF"/>
              </w:rPr>
              <w:t xml:space="preserve">Remove the item at the given position in the list, and return it. If no index is specified, </w:t>
            </w:r>
            <w:proofErr w:type="spellStart"/>
            <w:r w:rsidRPr="00E1616E">
              <w:rPr>
                <w:rFonts w:ascii="Times New Roman" w:hAnsi="Times New Roman" w:cs="Times New Roman"/>
                <w:color w:val="222222"/>
                <w:sz w:val="22"/>
                <w:shd w:val="clear" w:color="auto" w:fill="FFFFFF"/>
              </w:rPr>
              <w:t>a.pop</w:t>
            </w:r>
            <w:proofErr w:type="spellEnd"/>
            <w:r w:rsidRPr="00E1616E">
              <w:rPr>
                <w:rFonts w:ascii="Times New Roman" w:hAnsi="Times New Roman" w:cs="Times New Roman"/>
                <w:color w:val="222222"/>
                <w:sz w:val="22"/>
                <w:shd w:val="clear" w:color="auto" w:fill="FFFFFF"/>
              </w:rPr>
              <w:t xml:space="preserve">() removes and returns the last item in the list. </w:t>
            </w:r>
          </w:p>
          <w:p w14:paraId="646C5186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color w:val="222222"/>
                <w:sz w:val="22"/>
                <w:shd w:val="clear" w:color="auto" w:fill="FFFFFF"/>
              </w:rPr>
            </w:pPr>
          </w:p>
          <w:p w14:paraId="2A8068B5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 = [1, 2, 3, 4, 5]</w:t>
            </w:r>
          </w:p>
          <w:p w14:paraId="1B3DB83B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 xml:space="preserve">&gt;&gt;&gt; </w:t>
            </w:r>
            <w:proofErr w:type="spellStart"/>
            <w:r w:rsidRPr="00E1616E">
              <w:rPr>
                <w:rFonts w:ascii="Times New Roman" w:hAnsi="Times New Roman" w:cs="Times New Roman"/>
                <w:sz w:val="22"/>
              </w:rPr>
              <w:t>a.pop</w:t>
            </w:r>
            <w:proofErr w:type="spellEnd"/>
            <w:r w:rsidRPr="00E1616E">
              <w:rPr>
                <w:rFonts w:ascii="Times New Roman" w:hAnsi="Times New Roman" w:cs="Times New Roman"/>
                <w:sz w:val="22"/>
              </w:rPr>
              <w:t>()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E1616E" w:rsidRPr="00E1616E" w14:paraId="614510E2" w14:textId="77777777" w:rsidTr="00C771A9">
              <w:trPr>
                <w:trHeight w:val="546"/>
              </w:trPr>
              <w:tc>
                <w:tcPr>
                  <w:tcW w:w="4670" w:type="dxa"/>
                </w:tcPr>
                <w:p w14:paraId="29D1660F" w14:textId="57549DA7" w:rsidR="00E1616E" w:rsidRPr="00E1616E" w:rsidRDefault="00B434C1" w:rsidP="00C771A9">
                  <w:pPr>
                    <w:spacing w:before="240"/>
                    <w:rPr>
                      <w:rFonts w:ascii="Times New Roman" w:hAnsi="Times New Roman" w:cs="Times New Roman"/>
                      <w:sz w:val="22"/>
                    </w:rPr>
                  </w:pPr>
                  <w:r>
                    <w:rPr>
                      <w:rFonts w:ascii="Times New Roman" w:hAnsi="Times New Roman" w:cs="Times New Roman"/>
                      <w:sz w:val="22"/>
                    </w:rPr>
                    <w:t>5</w:t>
                  </w:r>
                </w:p>
              </w:tc>
            </w:tr>
          </w:tbl>
          <w:p w14:paraId="31A59A39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391A5AAB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E1616E" w:rsidRPr="00E1616E" w14:paraId="7BB59049" w14:textId="77777777" w:rsidTr="00C771A9">
              <w:trPr>
                <w:trHeight w:val="546"/>
              </w:trPr>
              <w:tc>
                <w:tcPr>
                  <w:tcW w:w="4670" w:type="dxa"/>
                </w:tcPr>
                <w:p w14:paraId="4315236B" w14:textId="2F841F21" w:rsidR="00E1616E" w:rsidRPr="00E1616E" w:rsidRDefault="00B434C1" w:rsidP="00C771A9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  <w:r w:rsidRPr="00E1616E">
                    <w:rPr>
                      <w:rFonts w:ascii="Times New Roman" w:hAnsi="Times New Roman" w:cs="Times New Roman"/>
                      <w:sz w:val="22"/>
                    </w:rPr>
                    <w:t>[1, 2, 3, 4]</w:t>
                  </w:r>
                </w:p>
                <w:p w14:paraId="2217877D" w14:textId="77777777" w:rsidR="00E1616E" w:rsidRPr="00E1616E" w:rsidRDefault="00E1616E" w:rsidP="00E1616E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</w:p>
              </w:tc>
            </w:tr>
          </w:tbl>
          <w:p w14:paraId="7F6D4477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1DE8847D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 xml:space="preserve">&gt;&gt;&gt; </w:t>
            </w:r>
            <w:proofErr w:type="spellStart"/>
            <w:r w:rsidRPr="00E1616E">
              <w:rPr>
                <w:rFonts w:ascii="Times New Roman" w:hAnsi="Times New Roman" w:cs="Times New Roman"/>
                <w:sz w:val="22"/>
              </w:rPr>
              <w:t>a.pop</w:t>
            </w:r>
            <w:proofErr w:type="spellEnd"/>
            <w:r w:rsidRPr="00E1616E">
              <w:rPr>
                <w:rFonts w:ascii="Times New Roman" w:hAnsi="Times New Roman" w:cs="Times New Roman"/>
                <w:sz w:val="22"/>
              </w:rPr>
              <w:t>()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E1616E" w:rsidRPr="00E1616E" w14:paraId="35ACF52B" w14:textId="77777777" w:rsidTr="00C771A9">
              <w:trPr>
                <w:trHeight w:val="546"/>
              </w:trPr>
              <w:tc>
                <w:tcPr>
                  <w:tcW w:w="4670" w:type="dxa"/>
                </w:tcPr>
                <w:p w14:paraId="7C2F819A" w14:textId="77777777" w:rsidR="00E1616E" w:rsidRPr="00E1616E" w:rsidRDefault="00E1616E" w:rsidP="00C771A9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</w:p>
                <w:p w14:paraId="262D5F47" w14:textId="7AAB0A1B" w:rsidR="00E1616E" w:rsidRPr="00E1616E" w:rsidRDefault="00B434C1" w:rsidP="00E1616E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  <w:r>
                    <w:rPr>
                      <w:rFonts w:ascii="Times New Roman" w:hAnsi="Times New Roman" w:cs="Times New Roman"/>
                      <w:sz w:val="22"/>
                    </w:rPr>
                    <w:t>4</w:t>
                  </w:r>
                </w:p>
              </w:tc>
            </w:tr>
          </w:tbl>
          <w:p w14:paraId="47464C4F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6EEA5CCC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E1616E" w:rsidRPr="00E1616E" w14:paraId="45454A53" w14:textId="77777777" w:rsidTr="00C771A9">
              <w:trPr>
                <w:trHeight w:val="546"/>
              </w:trPr>
              <w:tc>
                <w:tcPr>
                  <w:tcW w:w="4670" w:type="dxa"/>
                </w:tcPr>
                <w:p w14:paraId="381148D7" w14:textId="0A241F6D" w:rsidR="00B434C1" w:rsidRPr="00E1616E" w:rsidRDefault="00B434C1" w:rsidP="00B434C1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  <w:r w:rsidRPr="00E1616E">
                    <w:rPr>
                      <w:rFonts w:ascii="Times New Roman" w:hAnsi="Times New Roman" w:cs="Times New Roman"/>
                      <w:sz w:val="22"/>
                    </w:rPr>
                    <w:t>[1, 2, 3]</w:t>
                  </w:r>
                </w:p>
                <w:p w14:paraId="2FF6DFBE" w14:textId="77777777" w:rsidR="00E1616E" w:rsidRPr="00E1616E" w:rsidRDefault="00E1616E" w:rsidP="00C771A9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</w:p>
                <w:p w14:paraId="65FD662A" w14:textId="77777777" w:rsidR="00E1616E" w:rsidRPr="00E1616E" w:rsidRDefault="00E1616E" w:rsidP="00E1616E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</w:p>
              </w:tc>
            </w:tr>
          </w:tbl>
          <w:p w14:paraId="0E412FAB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75CE5A9B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On the other hand, if you want to remove a specific element, you can enter the index of the element you want to remove in the pop () method.</w:t>
            </w:r>
          </w:p>
          <w:p w14:paraId="0876E1F3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 = [1, 2, 3, 4, 5]</w:t>
            </w:r>
          </w:p>
          <w:p w14:paraId="53C6E1A5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 xml:space="preserve">&gt;&gt;&gt; </w:t>
            </w:r>
            <w:proofErr w:type="spellStart"/>
            <w:r w:rsidRPr="00E1616E">
              <w:rPr>
                <w:rFonts w:ascii="Times New Roman" w:hAnsi="Times New Roman" w:cs="Times New Roman"/>
                <w:sz w:val="22"/>
              </w:rPr>
              <w:t>a.pop</w:t>
            </w:r>
            <w:proofErr w:type="spellEnd"/>
            <w:r w:rsidRPr="00E1616E">
              <w:rPr>
                <w:rFonts w:ascii="Times New Roman" w:hAnsi="Times New Roman" w:cs="Times New Roman"/>
                <w:sz w:val="22"/>
              </w:rPr>
              <w:t xml:space="preserve">(2) 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E1616E" w:rsidRPr="00E1616E" w14:paraId="3A1DF336" w14:textId="77777777" w:rsidTr="00C771A9">
              <w:trPr>
                <w:trHeight w:val="546"/>
              </w:trPr>
              <w:tc>
                <w:tcPr>
                  <w:tcW w:w="4670" w:type="dxa"/>
                </w:tcPr>
                <w:p w14:paraId="0FCB63E4" w14:textId="26D643D5" w:rsidR="00E1616E" w:rsidRPr="00E1616E" w:rsidRDefault="00B434C1" w:rsidP="00C771A9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  <w:r>
                    <w:rPr>
                      <w:rFonts w:ascii="Times New Roman" w:hAnsi="Times New Roman" w:cs="Times New Roman"/>
                      <w:sz w:val="22"/>
                    </w:rPr>
                    <w:t>3</w:t>
                  </w:r>
                </w:p>
                <w:p w14:paraId="5C761C06" w14:textId="77777777" w:rsidR="00E1616E" w:rsidRPr="00E1616E" w:rsidRDefault="00E1616E" w:rsidP="00E1616E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</w:p>
              </w:tc>
            </w:tr>
          </w:tbl>
          <w:p w14:paraId="2A084113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19B5434E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E1616E" w:rsidRPr="00E1616E" w14:paraId="6AE4338F" w14:textId="77777777" w:rsidTr="00C771A9">
              <w:trPr>
                <w:trHeight w:val="546"/>
              </w:trPr>
              <w:tc>
                <w:tcPr>
                  <w:tcW w:w="4670" w:type="dxa"/>
                </w:tcPr>
                <w:p w14:paraId="59E3D32A" w14:textId="30AA19AB" w:rsidR="00E1616E" w:rsidRPr="00E1616E" w:rsidRDefault="00B434C1" w:rsidP="00C771A9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  <w:r w:rsidRPr="00E1616E">
                    <w:rPr>
                      <w:rFonts w:ascii="Times New Roman" w:hAnsi="Times New Roman" w:cs="Times New Roman"/>
                      <w:sz w:val="22"/>
                    </w:rPr>
                    <w:t>[1, 2, 4, 5]</w:t>
                  </w:r>
                </w:p>
                <w:p w14:paraId="7B2238A6" w14:textId="77777777" w:rsidR="00E1616E" w:rsidRPr="00E1616E" w:rsidRDefault="00E1616E" w:rsidP="00E1616E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</w:p>
              </w:tc>
            </w:tr>
          </w:tbl>
          <w:p w14:paraId="4F9AED82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</w:tc>
      </w:tr>
      <w:tr w:rsidR="00E1616E" w:rsidRPr="00E1616E" w14:paraId="2EB366F1" w14:textId="77777777" w:rsidTr="00C771A9">
        <w:tc>
          <w:tcPr>
            <w:tcW w:w="1555" w:type="dxa"/>
          </w:tcPr>
          <w:p w14:paraId="788A8284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E1616E">
              <w:rPr>
                <w:rFonts w:ascii="Times New Roman" w:hAnsi="Times New Roman" w:cs="Times New Roman"/>
                <w:b/>
                <w:bCs/>
                <w:sz w:val="22"/>
              </w:rPr>
              <w:lastRenderedPageBreak/>
              <w:t>index()</w:t>
            </w:r>
          </w:p>
          <w:p w14:paraId="74BDF291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7461" w:type="dxa"/>
            <w:gridSpan w:val="3"/>
          </w:tcPr>
          <w:p w14:paraId="360FA52E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color w:val="252830"/>
                <w:sz w:val="22"/>
                <w:shd w:val="clear" w:color="auto" w:fill="FFFFFF"/>
              </w:rPr>
              <w:t> index() method finds the given element in a </w:t>
            </w:r>
            <w:hyperlink r:id="rId7" w:history="1">
              <w:r w:rsidRPr="00E1616E">
                <w:rPr>
                  <w:rStyle w:val="aa"/>
                  <w:rFonts w:ascii="Times New Roman" w:hAnsi="Times New Roman" w:cs="Times New Roman"/>
                  <w:color w:val="2B6DAD"/>
                  <w:sz w:val="22"/>
                  <w:bdr w:val="none" w:sz="0" w:space="0" w:color="auto" w:frame="1"/>
                  <w:shd w:val="clear" w:color="auto" w:fill="FFFFFF"/>
                </w:rPr>
                <w:t>list</w:t>
              </w:r>
            </w:hyperlink>
            <w:r w:rsidRPr="00E1616E">
              <w:rPr>
                <w:rFonts w:ascii="Times New Roman" w:hAnsi="Times New Roman" w:cs="Times New Roman"/>
                <w:color w:val="252830"/>
                <w:sz w:val="22"/>
                <w:shd w:val="clear" w:color="auto" w:fill="FFFFFF"/>
              </w:rPr>
              <w:t xml:space="preserve"> and returns its position. </w:t>
            </w:r>
            <w:r w:rsidRPr="00E1616E">
              <w:rPr>
                <w:rFonts w:ascii="Times New Roman" w:hAnsi="Times New Roman" w:cs="Times New Roman"/>
                <w:sz w:val="22"/>
              </w:rPr>
              <w:t>If no elements match the data you are looking for, an error occurs.</w:t>
            </w:r>
          </w:p>
          <w:p w14:paraId="11409CF9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 </w:t>
            </w:r>
          </w:p>
          <w:p w14:paraId="76D2A5F7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 = ['</w:t>
            </w:r>
            <w:proofErr w:type="spellStart"/>
            <w:r w:rsidRPr="00E1616E">
              <w:rPr>
                <w:rFonts w:ascii="Times New Roman" w:hAnsi="Times New Roman" w:cs="Times New Roman"/>
                <w:sz w:val="22"/>
              </w:rPr>
              <w:t>abc</w:t>
            </w:r>
            <w:proofErr w:type="spellEnd"/>
            <w:r w:rsidRPr="00E1616E">
              <w:rPr>
                <w:rFonts w:ascii="Times New Roman" w:hAnsi="Times New Roman" w:cs="Times New Roman"/>
                <w:sz w:val="22"/>
              </w:rPr>
              <w:t>', 'def', '</w:t>
            </w:r>
            <w:proofErr w:type="spellStart"/>
            <w:r w:rsidRPr="00E1616E">
              <w:rPr>
                <w:rFonts w:ascii="Times New Roman" w:hAnsi="Times New Roman" w:cs="Times New Roman"/>
                <w:sz w:val="22"/>
              </w:rPr>
              <w:t>ghi</w:t>
            </w:r>
            <w:proofErr w:type="spellEnd"/>
            <w:r w:rsidRPr="00E1616E">
              <w:rPr>
                <w:rFonts w:ascii="Times New Roman" w:hAnsi="Times New Roman" w:cs="Times New Roman"/>
                <w:sz w:val="22"/>
              </w:rPr>
              <w:t>']</w:t>
            </w:r>
          </w:p>
          <w:p w14:paraId="0A35E6B3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 xml:space="preserve">&gt;&gt;&gt; </w:t>
            </w:r>
            <w:proofErr w:type="spellStart"/>
            <w:r w:rsidRPr="00E1616E">
              <w:rPr>
                <w:rFonts w:ascii="Times New Roman" w:hAnsi="Times New Roman" w:cs="Times New Roman"/>
                <w:sz w:val="22"/>
              </w:rPr>
              <w:t>a.index</w:t>
            </w:r>
            <w:proofErr w:type="spellEnd"/>
            <w:r w:rsidRPr="00E1616E">
              <w:rPr>
                <w:rFonts w:ascii="Times New Roman" w:hAnsi="Times New Roman" w:cs="Times New Roman"/>
                <w:sz w:val="22"/>
              </w:rPr>
              <w:t>('def')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E1616E" w:rsidRPr="00E1616E" w14:paraId="4139E6EA" w14:textId="77777777" w:rsidTr="00C771A9">
              <w:trPr>
                <w:trHeight w:val="546"/>
              </w:trPr>
              <w:tc>
                <w:tcPr>
                  <w:tcW w:w="4670" w:type="dxa"/>
                </w:tcPr>
                <w:p w14:paraId="50E01F24" w14:textId="77777777" w:rsidR="00E1616E" w:rsidRPr="00E1616E" w:rsidRDefault="00E1616E" w:rsidP="00C771A9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</w:p>
                <w:p w14:paraId="4117982C" w14:textId="08A784A0" w:rsidR="00E1616E" w:rsidRPr="00E1616E" w:rsidRDefault="00B434C1" w:rsidP="00C771A9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  <w:r>
                    <w:rPr>
                      <w:rFonts w:ascii="Times New Roman" w:hAnsi="Times New Roman" w:cs="Times New Roman"/>
                      <w:sz w:val="22"/>
                    </w:rPr>
                    <w:t>1</w:t>
                  </w:r>
                </w:p>
                <w:p w14:paraId="41359FA2" w14:textId="77777777" w:rsidR="00E1616E" w:rsidRPr="00E1616E" w:rsidRDefault="00E1616E" w:rsidP="00C771A9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</w:p>
              </w:tc>
            </w:tr>
          </w:tbl>
          <w:p w14:paraId="655C6969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2544C926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 xml:space="preserve">&gt;&gt;&gt; </w:t>
            </w:r>
            <w:proofErr w:type="spellStart"/>
            <w:r w:rsidRPr="00E1616E">
              <w:rPr>
                <w:rFonts w:ascii="Times New Roman" w:hAnsi="Times New Roman" w:cs="Times New Roman"/>
                <w:sz w:val="22"/>
              </w:rPr>
              <w:t>a.index</w:t>
            </w:r>
            <w:proofErr w:type="spellEnd"/>
            <w:r w:rsidRPr="00E1616E">
              <w:rPr>
                <w:rFonts w:ascii="Times New Roman" w:hAnsi="Times New Roman" w:cs="Times New Roman"/>
                <w:sz w:val="22"/>
              </w:rPr>
              <w:t>('</w:t>
            </w:r>
            <w:proofErr w:type="spellStart"/>
            <w:r w:rsidRPr="00E1616E">
              <w:rPr>
                <w:rFonts w:ascii="Times New Roman" w:hAnsi="Times New Roman" w:cs="Times New Roman"/>
                <w:sz w:val="22"/>
              </w:rPr>
              <w:t>jkl</w:t>
            </w:r>
            <w:proofErr w:type="spellEnd"/>
            <w:r w:rsidRPr="00E1616E">
              <w:rPr>
                <w:rFonts w:ascii="Times New Roman" w:hAnsi="Times New Roman" w:cs="Times New Roman"/>
                <w:sz w:val="22"/>
              </w:rPr>
              <w:t>')</w:t>
            </w:r>
          </w:p>
          <w:p w14:paraId="5AE56EC6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E1616E" w:rsidRPr="00E1616E" w14:paraId="5E3AA4C6" w14:textId="77777777" w:rsidTr="00C771A9">
              <w:trPr>
                <w:trHeight w:val="546"/>
              </w:trPr>
              <w:tc>
                <w:tcPr>
                  <w:tcW w:w="4670" w:type="dxa"/>
                </w:tcPr>
                <w:p w14:paraId="2ED79612" w14:textId="77777777" w:rsidR="00E1616E" w:rsidRPr="00E1616E" w:rsidRDefault="00E1616E" w:rsidP="00C771A9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</w:p>
                <w:p w14:paraId="62D9F28B" w14:textId="3D5420C2" w:rsidR="00E1616E" w:rsidRPr="00E1616E" w:rsidRDefault="00B434C1" w:rsidP="00E1616E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  <w:r>
                    <w:rPr>
                      <w:rFonts w:ascii="Times New Roman" w:hAnsi="Times New Roman" w:cs="Times New Roman"/>
                      <w:sz w:val="22"/>
                    </w:rPr>
                    <w:t>error</w:t>
                  </w:r>
                </w:p>
              </w:tc>
            </w:tr>
          </w:tbl>
          <w:p w14:paraId="0AD01773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6C20503F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</w:tc>
      </w:tr>
      <w:tr w:rsidR="00E1616E" w:rsidRPr="00E1616E" w14:paraId="720641FF" w14:textId="77777777" w:rsidTr="00C771A9">
        <w:tc>
          <w:tcPr>
            <w:tcW w:w="1555" w:type="dxa"/>
          </w:tcPr>
          <w:p w14:paraId="3380EE50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E1616E">
              <w:rPr>
                <w:rFonts w:ascii="Times New Roman" w:hAnsi="Times New Roman" w:cs="Times New Roman"/>
                <w:b/>
                <w:bCs/>
                <w:sz w:val="22"/>
              </w:rPr>
              <w:t>count()</w:t>
            </w:r>
          </w:p>
          <w:p w14:paraId="744346D4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7461" w:type="dxa"/>
            <w:gridSpan w:val="3"/>
          </w:tcPr>
          <w:p w14:paraId="54013610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count() method counts how many elements match the data entered as parameters. </w:t>
            </w:r>
          </w:p>
          <w:p w14:paraId="4D83F82D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 = [1, 100, 2, 100, 3, 100]</w:t>
            </w:r>
          </w:p>
          <w:p w14:paraId="5AD4B38F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 xml:space="preserve">&gt;&gt;&gt; </w:t>
            </w:r>
            <w:proofErr w:type="spellStart"/>
            <w:r w:rsidRPr="00E1616E">
              <w:rPr>
                <w:rFonts w:ascii="Times New Roman" w:hAnsi="Times New Roman" w:cs="Times New Roman"/>
                <w:sz w:val="22"/>
              </w:rPr>
              <w:t>a.count</w:t>
            </w:r>
            <w:proofErr w:type="spellEnd"/>
            <w:r w:rsidRPr="00E1616E">
              <w:rPr>
                <w:rFonts w:ascii="Times New Roman" w:hAnsi="Times New Roman" w:cs="Times New Roman"/>
                <w:sz w:val="22"/>
              </w:rPr>
              <w:t>(100)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E1616E" w:rsidRPr="00E1616E" w14:paraId="23215191" w14:textId="77777777" w:rsidTr="00C771A9">
              <w:trPr>
                <w:trHeight w:val="546"/>
              </w:trPr>
              <w:tc>
                <w:tcPr>
                  <w:tcW w:w="4670" w:type="dxa"/>
                </w:tcPr>
                <w:p w14:paraId="2CF94D4B" w14:textId="5F798F29" w:rsidR="00E1616E" w:rsidRPr="00E1616E" w:rsidRDefault="00B434C1" w:rsidP="00C771A9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  <w:r>
                    <w:rPr>
                      <w:rFonts w:ascii="Times New Roman" w:hAnsi="Times New Roman" w:cs="Times New Roman"/>
                      <w:sz w:val="22"/>
                    </w:rPr>
                    <w:t>3</w:t>
                  </w:r>
                </w:p>
                <w:p w14:paraId="51F445A9" w14:textId="77777777" w:rsidR="00E1616E" w:rsidRPr="00E1616E" w:rsidRDefault="00E1616E" w:rsidP="00E1616E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</w:p>
              </w:tc>
            </w:tr>
          </w:tbl>
          <w:p w14:paraId="5042F41A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339B6DC6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 xml:space="preserve">&gt;&gt;&gt; </w:t>
            </w:r>
            <w:proofErr w:type="spellStart"/>
            <w:r w:rsidRPr="00E1616E">
              <w:rPr>
                <w:rFonts w:ascii="Times New Roman" w:hAnsi="Times New Roman" w:cs="Times New Roman"/>
                <w:sz w:val="22"/>
              </w:rPr>
              <w:t>a.count</w:t>
            </w:r>
            <w:proofErr w:type="spellEnd"/>
            <w:r w:rsidRPr="00E1616E">
              <w:rPr>
                <w:rFonts w:ascii="Times New Roman" w:hAnsi="Times New Roman" w:cs="Times New Roman"/>
                <w:sz w:val="22"/>
              </w:rPr>
              <w:t>(200)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E1616E" w:rsidRPr="00E1616E" w14:paraId="4CBB63D3" w14:textId="77777777" w:rsidTr="00C771A9">
              <w:trPr>
                <w:trHeight w:val="546"/>
              </w:trPr>
              <w:tc>
                <w:tcPr>
                  <w:tcW w:w="4670" w:type="dxa"/>
                </w:tcPr>
                <w:p w14:paraId="6CCF2715" w14:textId="77777777" w:rsidR="00E1616E" w:rsidRPr="00E1616E" w:rsidRDefault="00E1616E" w:rsidP="00C771A9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</w:p>
                <w:p w14:paraId="4CAE107D" w14:textId="55760C2F" w:rsidR="00E1616E" w:rsidRPr="00E1616E" w:rsidRDefault="00B434C1" w:rsidP="00E1616E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  <w:r>
                    <w:rPr>
                      <w:rFonts w:ascii="Times New Roman" w:hAnsi="Times New Roman" w:cs="Times New Roman"/>
                      <w:sz w:val="22"/>
                    </w:rPr>
                    <w:t>0</w:t>
                  </w:r>
                </w:p>
              </w:tc>
            </w:tr>
          </w:tbl>
          <w:p w14:paraId="4BF17C61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0A3D7034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</w:tc>
      </w:tr>
      <w:tr w:rsidR="00E1616E" w:rsidRPr="00E1616E" w14:paraId="1E977553" w14:textId="77777777" w:rsidTr="00C771A9">
        <w:tc>
          <w:tcPr>
            <w:tcW w:w="1555" w:type="dxa"/>
          </w:tcPr>
          <w:p w14:paraId="751EBBEF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E1616E">
              <w:rPr>
                <w:rFonts w:ascii="Times New Roman" w:hAnsi="Times New Roman" w:cs="Times New Roman"/>
                <w:b/>
                <w:bCs/>
                <w:sz w:val="22"/>
              </w:rPr>
              <w:t>sort()</w:t>
            </w:r>
          </w:p>
          <w:p w14:paraId="371CBA08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7461" w:type="dxa"/>
            <w:gridSpan w:val="3"/>
          </w:tcPr>
          <w:p w14:paraId="6419A8A2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Sort the elements in the list. Enter reverse = True for the parameter to sort in descending order; otherwise, sort in ascending order. Parameters that you specify by name, such as reverse = True, are also called keyword parameters.</w:t>
            </w:r>
          </w:p>
          <w:p w14:paraId="476745FD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5FF4CD68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4D78E818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 = [3, 4, 5, 1, 2]</w:t>
            </w:r>
          </w:p>
          <w:p w14:paraId="326CCE57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 xml:space="preserve">&gt;&gt;&gt; </w:t>
            </w:r>
            <w:proofErr w:type="spellStart"/>
            <w:r w:rsidRPr="00E1616E">
              <w:rPr>
                <w:rFonts w:ascii="Times New Roman" w:hAnsi="Times New Roman" w:cs="Times New Roman"/>
                <w:sz w:val="22"/>
              </w:rPr>
              <w:t>a.sort</w:t>
            </w:r>
            <w:proofErr w:type="spellEnd"/>
            <w:r w:rsidRPr="00E1616E">
              <w:rPr>
                <w:rFonts w:ascii="Times New Roman" w:hAnsi="Times New Roman" w:cs="Times New Roman"/>
                <w:sz w:val="22"/>
              </w:rPr>
              <w:t>()</w:t>
            </w:r>
          </w:p>
          <w:p w14:paraId="1334AF7B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E1616E" w:rsidRPr="00E1616E" w14:paraId="2AACAEB1" w14:textId="77777777" w:rsidTr="00C771A9">
              <w:trPr>
                <w:trHeight w:val="546"/>
              </w:trPr>
              <w:tc>
                <w:tcPr>
                  <w:tcW w:w="4670" w:type="dxa"/>
                </w:tcPr>
                <w:p w14:paraId="673CCD49" w14:textId="77777777" w:rsidR="00E1616E" w:rsidRPr="00E1616E" w:rsidRDefault="00E1616E" w:rsidP="00C771A9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</w:p>
                <w:p w14:paraId="2DAECDC1" w14:textId="2CBE3D51" w:rsidR="00E1616E" w:rsidRPr="00E1616E" w:rsidRDefault="00B434C1" w:rsidP="00E1616E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  <w:r w:rsidRPr="00E1616E">
                    <w:rPr>
                      <w:rFonts w:ascii="Times New Roman" w:hAnsi="Times New Roman" w:cs="Times New Roman"/>
                      <w:sz w:val="22"/>
                    </w:rPr>
                    <w:t>[1, 2, 3, 4, 5]</w:t>
                  </w:r>
                </w:p>
                <w:p w14:paraId="61663FDB" w14:textId="4C9FE8B2" w:rsidR="00E1616E" w:rsidRPr="00E1616E" w:rsidRDefault="00E1616E" w:rsidP="00E1616E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</w:p>
              </w:tc>
            </w:tr>
          </w:tbl>
          <w:p w14:paraId="3DB698FD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2117EFD6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 xml:space="preserve">&gt;&gt;&gt; </w:t>
            </w:r>
            <w:proofErr w:type="spellStart"/>
            <w:r w:rsidRPr="00E1616E">
              <w:rPr>
                <w:rFonts w:ascii="Times New Roman" w:hAnsi="Times New Roman" w:cs="Times New Roman"/>
                <w:sz w:val="22"/>
              </w:rPr>
              <w:t>a.sort</w:t>
            </w:r>
            <w:proofErr w:type="spellEnd"/>
            <w:r w:rsidRPr="00E1616E">
              <w:rPr>
                <w:rFonts w:ascii="Times New Roman" w:hAnsi="Times New Roman" w:cs="Times New Roman"/>
                <w:sz w:val="22"/>
              </w:rPr>
              <w:t>(reverse = True)</w:t>
            </w:r>
          </w:p>
          <w:p w14:paraId="2E58BAFC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lastRenderedPageBreak/>
              <w:t>&gt;&gt;&gt; a</w:t>
            </w:r>
          </w:p>
          <w:p w14:paraId="1D0A3203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E1616E" w:rsidRPr="00E1616E" w14:paraId="3C934570" w14:textId="77777777" w:rsidTr="00C771A9">
              <w:trPr>
                <w:trHeight w:val="546"/>
              </w:trPr>
              <w:tc>
                <w:tcPr>
                  <w:tcW w:w="4670" w:type="dxa"/>
                </w:tcPr>
                <w:p w14:paraId="2B2D561D" w14:textId="56275775" w:rsidR="00E1616E" w:rsidRPr="00E1616E" w:rsidRDefault="00B434C1" w:rsidP="00C771A9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  <w:r w:rsidRPr="00E1616E">
                    <w:rPr>
                      <w:rFonts w:ascii="Times New Roman" w:hAnsi="Times New Roman" w:cs="Times New Roman"/>
                      <w:sz w:val="22"/>
                    </w:rPr>
                    <w:t>[5</w:t>
                  </w:r>
                  <w:r>
                    <w:rPr>
                      <w:rFonts w:ascii="Times New Roman" w:hAnsi="Times New Roman" w:cs="Times New Roman"/>
                      <w:sz w:val="22"/>
                    </w:rPr>
                    <w:t>,4,3,2,1</w:t>
                  </w:r>
                  <w:r w:rsidRPr="00E1616E">
                    <w:rPr>
                      <w:rFonts w:ascii="Times New Roman" w:hAnsi="Times New Roman" w:cs="Times New Roman"/>
                      <w:sz w:val="22"/>
                    </w:rPr>
                    <w:t>]</w:t>
                  </w:r>
                </w:p>
                <w:p w14:paraId="026D77A2" w14:textId="77777777" w:rsidR="00E1616E" w:rsidRPr="00E1616E" w:rsidRDefault="00E1616E" w:rsidP="00E1616E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</w:p>
              </w:tc>
            </w:tr>
          </w:tbl>
          <w:p w14:paraId="78DBAD62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</w:tc>
      </w:tr>
      <w:tr w:rsidR="00E1616E" w:rsidRPr="00E1616E" w14:paraId="5A287EEF" w14:textId="77777777" w:rsidTr="00C771A9">
        <w:tc>
          <w:tcPr>
            <w:tcW w:w="1555" w:type="dxa"/>
          </w:tcPr>
          <w:p w14:paraId="337CBA35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E1616E">
              <w:rPr>
                <w:rFonts w:ascii="Times New Roman" w:hAnsi="Times New Roman" w:cs="Times New Roman"/>
                <w:b/>
                <w:bCs/>
                <w:sz w:val="22"/>
              </w:rPr>
              <w:lastRenderedPageBreak/>
              <w:t>reverse()</w:t>
            </w:r>
          </w:p>
          <w:p w14:paraId="530060EA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b/>
                <w:bCs/>
                <w:sz w:val="22"/>
              </w:rPr>
            </w:pPr>
          </w:p>
        </w:tc>
        <w:tc>
          <w:tcPr>
            <w:tcW w:w="7461" w:type="dxa"/>
            <w:gridSpan w:val="3"/>
          </w:tcPr>
          <w:p w14:paraId="5092CCCB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Reverse the order of the elements in the list.</w:t>
            </w:r>
          </w:p>
          <w:p w14:paraId="2AC77525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 </w:t>
            </w:r>
          </w:p>
          <w:p w14:paraId="40E5C769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 = [3, 4, 5, 1, 2]</w:t>
            </w:r>
          </w:p>
          <w:p w14:paraId="4A1FDF1C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 xml:space="preserve">&gt;&gt;&gt; </w:t>
            </w:r>
            <w:proofErr w:type="spellStart"/>
            <w:r w:rsidRPr="00E1616E">
              <w:rPr>
                <w:rFonts w:ascii="Times New Roman" w:hAnsi="Times New Roman" w:cs="Times New Roman"/>
                <w:sz w:val="22"/>
              </w:rPr>
              <w:t>a.reverse</w:t>
            </w:r>
            <w:proofErr w:type="spellEnd"/>
            <w:r w:rsidRPr="00E1616E">
              <w:rPr>
                <w:rFonts w:ascii="Times New Roman" w:hAnsi="Times New Roman" w:cs="Times New Roman"/>
                <w:sz w:val="22"/>
              </w:rPr>
              <w:t>()</w:t>
            </w:r>
          </w:p>
          <w:p w14:paraId="43BF1874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  <w:r w:rsidRPr="00E1616E">
              <w:rPr>
                <w:rFonts w:ascii="Times New Roman" w:hAnsi="Times New Roman" w:cs="Times New Roman"/>
                <w:sz w:val="22"/>
              </w:rPr>
              <w:t>&gt;&gt;&gt; a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4670"/>
            </w:tblGrid>
            <w:tr w:rsidR="00E1616E" w:rsidRPr="00E1616E" w14:paraId="3B63C5A4" w14:textId="77777777" w:rsidTr="00C771A9">
              <w:trPr>
                <w:trHeight w:val="546"/>
              </w:trPr>
              <w:tc>
                <w:tcPr>
                  <w:tcW w:w="4670" w:type="dxa"/>
                </w:tcPr>
                <w:p w14:paraId="1519E778" w14:textId="77777777" w:rsidR="00E1616E" w:rsidRPr="00E1616E" w:rsidRDefault="00E1616E" w:rsidP="00C771A9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</w:p>
                <w:p w14:paraId="0FAB5836" w14:textId="25785B6B" w:rsidR="00E1616E" w:rsidRPr="00E1616E" w:rsidRDefault="00C5722B" w:rsidP="00E1616E">
                  <w:pPr>
                    <w:spacing w:after="0"/>
                    <w:rPr>
                      <w:rFonts w:ascii="Times New Roman" w:hAnsi="Times New Roman" w:cs="Times New Roman"/>
                      <w:sz w:val="22"/>
                    </w:rPr>
                  </w:pPr>
                  <w:r w:rsidRPr="00E1616E">
                    <w:rPr>
                      <w:rFonts w:ascii="Times New Roman" w:hAnsi="Times New Roman" w:cs="Times New Roman"/>
                      <w:sz w:val="22"/>
                    </w:rPr>
                    <w:t>[2,</w:t>
                  </w:r>
                  <w:r>
                    <w:rPr>
                      <w:rFonts w:ascii="Times New Roman" w:hAnsi="Times New Roman" w:cs="Times New Roman"/>
                      <w:sz w:val="22"/>
                    </w:rPr>
                    <w:t>1,5</w:t>
                  </w:r>
                  <w:r w:rsidRPr="00E1616E">
                    <w:rPr>
                      <w:rFonts w:ascii="Times New Roman" w:hAnsi="Times New Roman" w:cs="Times New Roman"/>
                      <w:sz w:val="22"/>
                    </w:rPr>
                    <w:t>,4,</w:t>
                  </w:r>
                  <w:r>
                    <w:rPr>
                      <w:rFonts w:ascii="Times New Roman" w:hAnsi="Times New Roman" w:cs="Times New Roman"/>
                      <w:sz w:val="22"/>
                    </w:rPr>
                    <w:t>3</w:t>
                  </w:r>
                  <w:r w:rsidRPr="00E1616E">
                    <w:rPr>
                      <w:rFonts w:ascii="Times New Roman" w:hAnsi="Times New Roman" w:cs="Times New Roman"/>
                      <w:sz w:val="22"/>
                    </w:rPr>
                    <w:t>]</w:t>
                  </w:r>
                </w:p>
              </w:tc>
            </w:tr>
          </w:tbl>
          <w:p w14:paraId="7DA1FCFD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4A738300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4C75720A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  <w:p w14:paraId="50A4B7B5" w14:textId="77777777" w:rsidR="00E1616E" w:rsidRPr="00E1616E" w:rsidRDefault="00E1616E" w:rsidP="00C771A9">
            <w:pPr>
              <w:spacing w:after="0"/>
              <w:rPr>
                <w:rFonts w:ascii="Times New Roman" w:hAnsi="Times New Roman" w:cs="Times New Roman"/>
                <w:sz w:val="22"/>
              </w:rPr>
            </w:pPr>
          </w:p>
        </w:tc>
      </w:tr>
    </w:tbl>
    <w:p w14:paraId="2ABCDA1C" w14:textId="1C366BAD" w:rsidR="00E1616E" w:rsidRPr="00E1616E" w:rsidRDefault="00E1616E" w:rsidP="00E1616E">
      <w:pPr>
        <w:rPr>
          <w:rFonts w:ascii="Times New Roman" w:hAnsi="Times New Roman" w:cs="Times New Roman"/>
          <w:b/>
          <w:sz w:val="22"/>
        </w:rPr>
      </w:pPr>
    </w:p>
    <w:p w14:paraId="5F4965EA" w14:textId="7317E46E" w:rsidR="00E1616E" w:rsidRPr="00E1616E" w:rsidRDefault="00E1616E" w:rsidP="00E1616E">
      <w:pPr>
        <w:pStyle w:val="10"/>
        <w:wordWrap/>
        <w:spacing w:line="240" w:lineRule="auto"/>
        <w:contextualSpacing/>
        <w:rPr>
          <w:rFonts w:ascii="Times New Roman" w:eastAsia="Malgun Gothic"/>
          <w:b/>
          <w:color w:val="000000" w:themeColor="text1"/>
          <w:sz w:val="22"/>
          <w:szCs w:val="22"/>
        </w:rPr>
      </w:pPr>
      <w:r w:rsidRPr="00E1616E">
        <w:rPr>
          <w:rFonts w:ascii="Times New Roman" w:eastAsia="Malgun Gothic"/>
          <w:b/>
          <w:color w:val="000000" w:themeColor="text1"/>
          <w:sz w:val="22"/>
          <w:szCs w:val="22"/>
        </w:rPr>
        <w:t>2. Assume we have the following list:</w:t>
      </w:r>
    </w:p>
    <w:p w14:paraId="1DD7A7FD" w14:textId="77777777" w:rsidR="00E1616E" w:rsidRPr="00E1616E" w:rsidRDefault="00E1616E" w:rsidP="00E1616E">
      <w:pPr>
        <w:pStyle w:val="10"/>
        <w:numPr>
          <w:ilvl w:val="1"/>
          <w:numId w:val="2"/>
        </w:numPr>
        <w:wordWrap/>
        <w:spacing w:line="240" w:lineRule="auto"/>
        <w:contextualSpacing/>
        <w:rPr>
          <w:rFonts w:ascii="Times New Roman" w:eastAsia="Malgun Gothic"/>
          <w:b/>
          <w:color w:val="000000" w:themeColor="text1"/>
          <w:sz w:val="22"/>
          <w:szCs w:val="22"/>
          <w:lang w:val="en-CA"/>
        </w:rPr>
      </w:pPr>
      <w:r w:rsidRPr="00E1616E">
        <w:rPr>
          <w:rFonts w:ascii="Times New Roman" w:eastAsia="Malgun Gothic"/>
          <w:b/>
          <w:color w:val="000000" w:themeColor="text1"/>
          <w:sz w:val="22"/>
          <w:szCs w:val="22"/>
        </w:rPr>
        <w:t>Names = ["Jim", "</w:t>
      </w:r>
      <w:proofErr w:type="spellStart"/>
      <w:r w:rsidRPr="00E1616E">
        <w:rPr>
          <w:rFonts w:ascii="Times New Roman" w:eastAsia="Malgun Gothic"/>
          <w:b/>
          <w:color w:val="000000" w:themeColor="text1"/>
          <w:sz w:val="22"/>
          <w:szCs w:val="22"/>
        </w:rPr>
        <w:t>Micheal</w:t>
      </w:r>
      <w:proofErr w:type="spellEnd"/>
      <w:r w:rsidRPr="00E1616E">
        <w:rPr>
          <w:rFonts w:ascii="Times New Roman" w:eastAsia="Malgun Gothic"/>
          <w:b/>
          <w:color w:val="000000" w:themeColor="text1"/>
          <w:sz w:val="22"/>
          <w:szCs w:val="22"/>
        </w:rPr>
        <w:t>", "Pam", "Dwight"]</w:t>
      </w:r>
    </w:p>
    <w:p w14:paraId="7554508D" w14:textId="77777777" w:rsidR="00E1616E" w:rsidRPr="00E1616E" w:rsidRDefault="00E1616E" w:rsidP="00E1616E">
      <w:pPr>
        <w:pStyle w:val="10"/>
        <w:wordWrap/>
        <w:spacing w:line="240" w:lineRule="auto"/>
        <w:contextualSpacing/>
        <w:rPr>
          <w:rFonts w:ascii="Times New Roman" w:eastAsia="Malgun Gothic"/>
          <w:b/>
          <w:color w:val="000000" w:themeColor="text1"/>
          <w:sz w:val="22"/>
          <w:szCs w:val="22"/>
        </w:rPr>
      </w:pPr>
    </w:p>
    <w:p w14:paraId="3EA3218A" w14:textId="77777777" w:rsidR="00E1616E" w:rsidRPr="00E1616E" w:rsidRDefault="00E1616E" w:rsidP="00E1616E">
      <w:pPr>
        <w:pStyle w:val="10"/>
        <w:numPr>
          <w:ilvl w:val="0"/>
          <w:numId w:val="15"/>
        </w:numPr>
        <w:wordWrap/>
        <w:spacing w:line="240" w:lineRule="auto"/>
        <w:contextualSpacing/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</w:pPr>
      <w:r w:rsidRPr="00E1616E">
        <w:rPr>
          <w:rFonts w:ascii="Times New Roman" w:eastAsia="Malgun Gothic"/>
          <w:bCs/>
          <w:color w:val="000000" w:themeColor="text1"/>
          <w:sz w:val="22"/>
          <w:szCs w:val="22"/>
        </w:rPr>
        <w:t>Remove “Dwight”</w:t>
      </w:r>
    </w:p>
    <w:p w14:paraId="134A8FC4" w14:textId="77777777" w:rsidR="00E1616E" w:rsidRPr="00E1616E" w:rsidRDefault="00E1616E" w:rsidP="00E1616E">
      <w:pPr>
        <w:pStyle w:val="10"/>
        <w:numPr>
          <w:ilvl w:val="0"/>
          <w:numId w:val="15"/>
        </w:numPr>
        <w:wordWrap/>
        <w:spacing w:line="240" w:lineRule="auto"/>
        <w:contextualSpacing/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</w:pPr>
      <w:r w:rsidRPr="00E1616E">
        <w:rPr>
          <w:rFonts w:ascii="Times New Roman" w:eastAsia="Malgun Gothic"/>
          <w:bCs/>
          <w:color w:val="000000" w:themeColor="text1"/>
          <w:sz w:val="22"/>
          <w:szCs w:val="22"/>
        </w:rPr>
        <w:t xml:space="preserve">Return Length of List </w:t>
      </w:r>
    </w:p>
    <w:p w14:paraId="2E7A0382" w14:textId="77777777" w:rsidR="00E1616E" w:rsidRPr="00E1616E" w:rsidRDefault="00E1616E" w:rsidP="00E1616E">
      <w:pPr>
        <w:pStyle w:val="10"/>
        <w:numPr>
          <w:ilvl w:val="0"/>
          <w:numId w:val="15"/>
        </w:numPr>
        <w:wordWrap/>
        <w:spacing w:line="240" w:lineRule="auto"/>
        <w:contextualSpacing/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</w:pPr>
      <w:r w:rsidRPr="00E1616E">
        <w:rPr>
          <w:rFonts w:ascii="Times New Roman" w:eastAsia="Malgun Gothic"/>
          <w:bCs/>
          <w:color w:val="000000" w:themeColor="text1"/>
          <w:sz w:val="22"/>
          <w:szCs w:val="22"/>
        </w:rPr>
        <w:t>Insert “Ryan”</w:t>
      </w:r>
      <w:r w:rsidRPr="00E1616E"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  <w:t xml:space="preserve"> </w:t>
      </w:r>
      <w:r w:rsidRPr="00E1616E">
        <w:rPr>
          <w:rFonts w:ascii="Times New Roman" w:eastAsia="Malgun Gothic"/>
          <w:bCs/>
          <w:color w:val="000000" w:themeColor="text1"/>
          <w:sz w:val="22"/>
          <w:szCs w:val="22"/>
        </w:rPr>
        <w:t>into</w:t>
      </w:r>
      <w:r w:rsidRPr="00E1616E"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  <w:t xml:space="preserve"> </w:t>
      </w:r>
      <w:r w:rsidRPr="00E1616E">
        <w:rPr>
          <w:rFonts w:ascii="Times New Roman" w:eastAsia="Malgun Gothic"/>
          <w:bCs/>
          <w:color w:val="000000" w:themeColor="text1"/>
          <w:sz w:val="22"/>
          <w:szCs w:val="22"/>
        </w:rPr>
        <w:t>the first location of list</w:t>
      </w:r>
    </w:p>
    <w:p w14:paraId="19E559A3" w14:textId="77777777" w:rsidR="00E1616E" w:rsidRPr="00E1616E" w:rsidRDefault="00E1616E" w:rsidP="00E1616E">
      <w:pPr>
        <w:pStyle w:val="10"/>
        <w:numPr>
          <w:ilvl w:val="0"/>
          <w:numId w:val="15"/>
        </w:numPr>
        <w:wordWrap/>
        <w:spacing w:line="240" w:lineRule="auto"/>
        <w:contextualSpacing/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</w:pPr>
      <w:r w:rsidRPr="00E1616E">
        <w:rPr>
          <w:rFonts w:ascii="Times New Roman" w:eastAsia="Malgun Gothic"/>
          <w:bCs/>
          <w:color w:val="000000" w:themeColor="text1"/>
          <w:sz w:val="22"/>
          <w:szCs w:val="22"/>
        </w:rPr>
        <w:t>Insert “Laura”</w:t>
      </w:r>
      <w:r w:rsidRPr="00E1616E"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  <w:t xml:space="preserve"> </w:t>
      </w:r>
      <w:r w:rsidRPr="00E1616E">
        <w:rPr>
          <w:rFonts w:ascii="Times New Roman" w:eastAsia="Malgun Gothic"/>
          <w:bCs/>
          <w:color w:val="000000" w:themeColor="text1"/>
          <w:sz w:val="22"/>
          <w:szCs w:val="22"/>
        </w:rPr>
        <w:t>into</w:t>
      </w:r>
      <w:r w:rsidRPr="00E1616E"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  <w:t xml:space="preserve"> </w:t>
      </w:r>
      <w:r w:rsidRPr="00E1616E">
        <w:rPr>
          <w:rFonts w:ascii="Times New Roman" w:eastAsia="Malgun Gothic"/>
          <w:bCs/>
          <w:color w:val="000000" w:themeColor="text1"/>
          <w:sz w:val="22"/>
          <w:szCs w:val="22"/>
        </w:rPr>
        <w:t>the</w:t>
      </w:r>
      <w:r w:rsidRPr="00E1616E"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  <w:t xml:space="preserve"> </w:t>
      </w:r>
      <w:r w:rsidRPr="00E1616E">
        <w:rPr>
          <w:rFonts w:ascii="Times New Roman" w:eastAsia="Malgun Gothic"/>
          <w:bCs/>
          <w:color w:val="000000" w:themeColor="text1"/>
          <w:sz w:val="22"/>
          <w:szCs w:val="22"/>
        </w:rPr>
        <w:t>last</w:t>
      </w:r>
      <w:r w:rsidRPr="00E1616E"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  <w:t xml:space="preserve"> </w:t>
      </w:r>
      <w:r w:rsidRPr="00E1616E">
        <w:rPr>
          <w:rFonts w:ascii="Times New Roman" w:eastAsia="Malgun Gothic"/>
          <w:bCs/>
          <w:color w:val="000000" w:themeColor="text1"/>
          <w:sz w:val="22"/>
          <w:szCs w:val="22"/>
        </w:rPr>
        <w:t>location of list</w:t>
      </w:r>
    </w:p>
    <w:p w14:paraId="0EAC79AA" w14:textId="77777777" w:rsidR="00E1616E" w:rsidRPr="00E1616E" w:rsidRDefault="00E1616E" w:rsidP="00E1616E">
      <w:pPr>
        <w:pStyle w:val="10"/>
        <w:numPr>
          <w:ilvl w:val="0"/>
          <w:numId w:val="15"/>
        </w:numPr>
        <w:wordWrap/>
        <w:spacing w:line="240" w:lineRule="auto"/>
        <w:contextualSpacing/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</w:pPr>
      <w:r w:rsidRPr="00E1616E">
        <w:rPr>
          <w:rFonts w:ascii="Times New Roman" w:eastAsia="Malgun Gothic"/>
          <w:bCs/>
          <w:color w:val="000000" w:themeColor="text1"/>
          <w:sz w:val="22"/>
          <w:szCs w:val="22"/>
        </w:rPr>
        <w:t>Count the number of occurrences for “Jim” in</w:t>
      </w:r>
      <w:r w:rsidRPr="00E1616E"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  <w:t xml:space="preserve"> </w:t>
      </w:r>
      <w:r w:rsidRPr="00E1616E">
        <w:rPr>
          <w:rFonts w:ascii="Times New Roman" w:eastAsia="Malgun Gothic"/>
          <w:bCs/>
          <w:color w:val="000000" w:themeColor="text1"/>
          <w:sz w:val="22"/>
          <w:szCs w:val="22"/>
        </w:rPr>
        <w:t>the list</w:t>
      </w:r>
    </w:p>
    <w:p w14:paraId="09C4321F" w14:textId="3685495A" w:rsidR="00E1616E" w:rsidRPr="00524815" w:rsidRDefault="00E1616E" w:rsidP="00E1616E">
      <w:pPr>
        <w:pStyle w:val="10"/>
        <w:numPr>
          <w:ilvl w:val="0"/>
          <w:numId w:val="15"/>
        </w:numPr>
        <w:wordWrap/>
        <w:spacing w:line="240" w:lineRule="auto"/>
        <w:contextualSpacing/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</w:pPr>
      <w:r w:rsidRPr="00E1616E">
        <w:rPr>
          <w:rFonts w:ascii="Times New Roman" w:eastAsia="Malgun Gothic"/>
          <w:bCs/>
          <w:color w:val="000000" w:themeColor="text1"/>
          <w:sz w:val="22"/>
          <w:szCs w:val="22"/>
        </w:rPr>
        <w:t>Count total numbers of elements in the list. </w:t>
      </w:r>
    </w:p>
    <w:p w14:paraId="325BD4A4" w14:textId="07F97458" w:rsidR="00524815" w:rsidRDefault="00524815" w:rsidP="00524815">
      <w:pPr>
        <w:pStyle w:val="10"/>
        <w:wordWrap/>
        <w:spacing w:line="240" w:lineRule="auto"/>
        <w:contextualSpacing/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24815" w14:paraId="6CFCC371" w14:textId="77777777" w:rsidTr="00524815">
        <w:tc>
          <w:tcPr>
            <w:tcW w:w="9016" w:type="dxa"/>
          </w:tcPr>
          <w:p w14:paraId="5E794299" w14:textId="3C96C77B" w:rsidR="00524815" w:rsidRPr="00524815" w:rsidRDefault="00524815" w:rsidP="00524815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/>
                <w:color w:val="000000" w:themeColor="text1"/>
                <w:sz w:val="22"/>
                <w:szCs w:val="22"/>
                <w:lang w:val="en-CA"/>
              </w:rPr>
            </w:pPr>
            <w:r w:rsidRPr="00524815">
              <w:rPr>
                <w:rFonts w:ascii="Times New Roman" w:eastAsia="Malgun Gothic"/>
                <w:b/>
                <w:color w:val="000000" w:themeColor="text1"/>
                <w:sz w:val="22"/>
                <w:szCs w:val="22"/>
                <w:lang w:val="en-CA"/>
              </w:rPr>
              <w:t>Code</w:t>
            </w:r>
          </w:p>
        </w:tc>
      </w:tr>
      <w:tr w:rsidR="00524815" w14:paraId="101651CC" w14:textId="77777777" w:rsidTr="00524815">
        <w:tc>
          <w:tcPr>
            <w:tcW w:w="9016" w:type="dxa"/>
          </w:tcPr>
          <w:p w14:paraId="783039B1" w14:textId="77777777" w:rsidR="00524815" w:rsidRDefault="00524815" w:rsidP="00524815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53632BDA" w14:textId="77777777" w:rsidR="00524815" w:rsidRDefault="00524815" w:rsidP="00524815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52F219D3" w14:textId="77777777" w:rsidR="00A11FA6" w:rsidRPr="00A11FA6" w:rsidRDefault="00A11FA6" w:rsidP="00A11FA6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Names = ["Jim", "</w:t>
            </w:r>
            <w:proofErr w:type="spellStart"/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Micheal</w:t>
            </w:r>
            <w:proofErr w:type="spellEnd"/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", "Pam", "Dwight"]</w:t>
            </w:r>
          </w:p>
          <w:p w14:paraId="2CD583E7" w14:textId="77777777" w:rsidR="00A11FA6" w:rsidRPr="00A11FA6" w:rsidRDefault="00A11FA6" w:rsidP="00A11FA6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#1)</w:t>
            </w:r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ab/>
              <w:t>Remove “Dwight”</w:t>
            </w:r>
          </w:p>
          <w:p w14:paraId="1631FD00" w14:textId="77777777" w:rsidR="00A11FA6" w:rsidRPr="00A11FA6" w:rsidRDefault="00A11FA6" w:rsidP="00A11FA6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proofErr w:type="spellStart"/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Names.remove</w:t>
            </w:r>
            <w:proofErr w:type="spellEnd"/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('Dwight')</w:t>
            </w:r>
          </w:p>
          <w:p w14:paraId="16C3B8CD" w14:textId="77777777" w:rsidR="00A11FA6" w:rsidRPr="00A11FA6" w:rsidRDefault="00A11FA6" w:rsidP="00A11FA6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#2)</w:t>
            </w:r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ab/>
              <w:t>Return Length of List</w:t>
            </w:r>
          </w:p>
          <w:p w14:paraId="6D95551B" w14:textId="77777777" w:rsidR="00A11FA6" w:rsidRPr="00A11FA6" w:rsidRDefault="00A11FA6" w:rsidP="00A11FA6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print(</w:t>
            </w:r>
            <w:proofErr w:type="spellStart"/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len</w:t>
            </w:r>
            <w:proofErr w:type="spellEnd"/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 xml:space="preserve">(Names)) </w:t>
            </w:r>
          </w:p>
          <w:p w14:paraId="14EED556" w14:textId="77777777" w:rsidR="00A11FA6" w:rsidRPr="00A11FA6" w:rsidRDefault="00A11FA6" w:rsidP="00A11FA6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#3)</w:t>
            </w:r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ab/>
              <w:t>Insert “Ryan” into the first location of list</w:t>
            </w:r>
          </w:p>
          <w:p w14:paraId="297B06B5" w14:textId="77777777" w:rsidR="00A11FA6" w:rsidRPr="00A11FA6" w:rsidRDefault="00A11FA6" w:rsidP="00A11FA6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proofErr w:type="spellStart"/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Names.insert</w:t>
            </w:r>
            <w:proofErr w:type="spellEnd"/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(0,'Ryan')</w:t>
            </w:r>
          </w:p>
          <w:p w14:paraId="6FBD05A6" w14:textId="77777777" w:rsidR="00A11FA6" w:rsidRPr="00A11FA6" w:rsidRDefault="00A11FA6" w:rsidP="00A11FA6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#4)</w:t>
            </w:r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ab/>
              <w:t>Insert “Laura” into the last location of list</w:t>
            </w:r>
          </w:p>
          <w:p w14:paraId="418E9E7A" w14:textId="77777777" w:rsidR="00A11FA6" w:rsidRPr="00A11FA6" w:rsidRDefault="00A11FA6" w:rsidP="00A11FA6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proofErr w:type="spellStart"/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Names.append</w:t>
            </w:r>
            <w:proofErr w:type="spellEnd"/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('Laura')</w:t>
            </w:r>
          </w:p>
          <w:p w14:paraId="17627AD3" w14:textId="77777777" w:rsidR="00A11FA6" w:rsidRPr="00A11FA6" w:rsidRDefault="00A11FA6" w:rsidP="00A11FA6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#5)</w:t>
            </w:r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ab/>
              <w:t>Count the number of occurrences for “Jim” in the list</w:t>
            </w:r>
          </w:p>
          <w:p w14:paraId="380EB596" w14:textId="77777777" w:rsidR="00A11FA6" w:rsidRPr="00A11FA6" w:rsidRDefault="00A11FA6" w:rsidP="00A11FA6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print(</w:t>
            </w:r>
            <w:proofErr w:type="spellStart"/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Names.count</w:t>
            </w:r>
            <w:proofErr w:type="spellEnd"/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('Jim'))</w:t>
            </w:r>
          </w:p>
          <w:p w14:paraId="27591987" w14:textId="77777777" w:rsidR="00A11FA6" w:rsidRPr="00A11FA6" w:rsidRDefault="00A11FA6" w:rsidP="00A11FA6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#6)</w:t>
            </w:r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ab/>
              <w:t xml:space="preserve">Count total numbers of elements in the list. </w:t>
            </w:r>
          </w:p>
          <w:p w14:paraId="04AB9402" w14:textId="20352850" w:rsidR="00524815" w:rsidRDefault="00A11FA6" w:rsidP="00A11FA6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print(</w:t>
            </w:r>
            <w:proofErr w:type="spellStart"/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len</w:t>
            </w:r>
            <w:proofErr w:type="spellEnd"/>
            <w:r w:rsidRPr="00A11FA6"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  <w:t>(Names))</w:t>
            </w:r>
          </w:p>
          <w:p w14:paraId="21A5FB19" w14:textId="77777777" w:rsidR="00524815" w:rsidRDefault="00524815" w:rsidP="00524815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1C8EB247" w14:textId="77777777" w:rsidR="00524815" w:rsidRDefault="00524815" w:rsidP="00524815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7F39EB5A" w14:textId="77777777" w:rsidR="00524815" w:rsidRDefault="00524815" w:rsidP="00524815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5E9C1363" w14:textId="77777777" w:rsidR="00524815" w:rsidRDefault="00524815" w:rsidP="00524815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404A688F" w14:textId="77777777" w:rsidR="00524815" w:rsidRDefault="00524815" w:rsidP="00524815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37E2BA6A" w14:textId="24A09A41" w:rsidR="00524815" w:rsidRDefault="00524815" w:rsidP="00524815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</w:tc>
      </w:tr>
    </w:tbl>
    <w:p w14:paraId="36075A4C" w14:textId="168D0B4F" w:rsidR="00524815" w:rsidRDefault="00524815" w:rsidP="00920978">
      <w:pPr>
        <w:pStyle w:val="10"/>
        <w:wordWrap/>
        <w:spacing w:line="240" w:lineRule="auto"/>
        <w:contextualSpacing/>
        <w:rPr>
          <w:rFonts w:ascii="Times New Roman" w:eastAsia="Malgun Gothic"/>
          <w:b/>
          <w:color w:val="000000" w:themeColor="text1"/>
          <w:sz w:val="22"/>
          <w:szCs w:val="22"/>
        </w:rPr>
      </w:pPr>
    </w:p>
    <w:p w14:paraId="3BF783DB" w14:textId="77777777" w:rsidR="008F2EDE" w:rsidRPr="00E1616E" w:rsidRDefault="008F2EDE" w:rsidP="00920978">
      <w:pPr>
        <w:pStyle w:val="10"/>
        <w:wordWrap/>
        <w:spacing w:line="240" w:lineRule="auto"/>
        <w:contextualSpacing/>
        <w:rPr>
          <w:rFonts w:ascii="Times New Roman" w:eastAsia="Malgun Gothic"/>
          <w:b/>
          <w:color w:val="000000" w:themeColor="text1"/>
          <w:sz w:val="22"/>
          <w:szCs w:val="22"/>
        </w:rPr>
      </w:pPr>
    </w:p>
    <w:p w14:paraId="671BE84B" w14:textId="2333D55D" w:rsidR="00920978" w:rsidRPr="00E1616E" w:rsidRDefault="008F2EDE" w:rsidP="00920978">
      <w:pPr>
        <w:pStyle w:val="10"/>
        <w:wordWrap/>
        <w:spacing w:line="240" w:lineRule="auto"/>
        <w:contextualSpacing/>
        <w:rPr>
          <w:rFonts w:ascii="Times New Roman" w:eastAsia="Malgun Gothic"/>
          <w:b/>
          <w:color w:val="000000" w:themeColor="text1"/>
          <w:sz w:val="22"/>
          <w:szCs w:val="22"/>
        </w:rPr>
      </w:pPr>
      <w:r>
        <w:rPr>
          <w:rFonts w:ascii="Times New Roman" w:eastAsia="Malgun Gothic"/>
          <w:b/>
          <w:color w:val="000000" w:themeColor="text1"/>
          <w:sz w:val="22"/>
          <w:szCs w:val="22"/>
        </w:rPr>
        <w:t>3</w:t>
      </w:r>
      <w:r w:rsidR="00920978" w:rsidRPr="00E1616E">
        <w:rPr>
          <w:rFonts w:ascii="Times New Roman" w:eastAsia="Malgun Gothic"/>
          <w:b/>
          <w:color w:val="000000" w:themeColor="text1"/>
          <w:sz w:val="22"/>
          <w:szCs w:val="22"/>
        </w:rPr>
        <w:t xml:space="preserve">. List with For loop </w:t>
      </w:r>
    </w:p>
    <w:p w14:paraId="34AB69BA" w14:textId="77777777" w:rsidR="00920978" w:rsidRPr="00E1616E" w:rsidRDefault="00920978" w:rsidP="00920978">
      <w:pPr>
        <w:pStyle w:val="10"/>
        <w:numPr>
          <w:ilvl w:val="0"/>
          <w:numId w:val="18"/>
        </w:numPr>
        <w:wordWrap/>
        <w:spacing w:line="240" w:lineRule="auto"/>
        <w:contextualSpacing/>
        <w:rPr>
          <w:rFonts w:ascii="Times New Roman" w:eastAsia="Malgun Gothic"/>
          <w:bCs/>
          <w:color w:val="000000" w:themeColor="text1"/>
          <w:sz w:val="22"/>
          <w:szCs w:val="22"/>
        </w:rPr>
      </w:pPr>
      <w:r w:rsidRPr="00E1616E">
        <w:rPr>
          <w:rFonts w:ascii="Times New Roman" w:eastAsia="Malgun Gothic"/>
          <w:bCs/>
          <w:color w:val="000000" w:themeColor="text1"/>
          <w:sz w:val="22"/>
          <w:szCs w:val="22"/>
        </w:rPr>
        <w:t xml:space="preserve">Using for loop, find the negative number from the </w:t>
      </w:r>
      <w:proofErr w:type="spellStart"/>
      <w:r w:rsidRPr="00E1616E">
        <w:rPr>
          <w:rFonts w:ascii="Times New Roman" w:eastAsia="Malgun Gothic"/>
          <w:bCs/>
          <w:color w:val="000000" w:themeColor="text1"/>
          <w:sz w:val="22"/>
          <w:szCs w:val="22"/>
        </w:rPr>
        <w:t>list_num</w:t>
      </w:r>
      <w:proofErr w:type="spellEnd"/>
      <w:r w:rsidRPr="00E1616E">
        <w:rPr>
          <w:rFonts w:ascii="Times New Roman" w:eastAsia="Malgun Gothic"/>
          <w:bCs/>
          <w:color w:val="000000" w:themeColor="text1"/>
          <w:sz w:val="22"/>
          <w:szCs w:val="22"/>
        </w:rPr>
        <w:t>=[4,-1, 2, 3,-10,5]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24815" w14:paraId="1DDF96B7" w14:textId="77777777" w:rsidTr="008B1824">
        <w:tc>
          <w:tcPr>
            <w:tcW w:w="9016" w:type="dxa"/>
          </w:tcPr>
          <w:p w14:paraId="39917FC6" w14:textId="77777777" w:rsidR="00524815" w:rsidRP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/>
                <w:color w:val="000000" w:themeColor="text1"/>
                <w:sz w:val="22"/>
                <w:szCs w:val="22"/>
                <w:lang w:val="en-CA"/>
              </w:rPr>
            </w:pPr>
            <w:r w:rsidRPr="00524815">
              <w:rPr>
                <w:rFonts w:ascii="Times New Roman" w:eastAsia="Malgun Gothic"/>
                <w:b/>
                <w:color w:val="000000" w:themeColor="text1"/>
                <w:sz w:val="22"/>
                <w:szCs w:val="22"/>
                <w:lang w:val="en-CA"/>
              </w:rPr>
              <w:t>Code</w:t>
            </w:r>
          </w:p>
        </w:tc>
      </w:tr>
      <w:tr w:rsidR="00524815" w14:paraId="0622CB0C" w14:textId="77777777" w:rsidTr="008B1824">
        <w:tc>
          <w:tcPr>
            <w:tcW w:w="9016" w:type="dxa"/>
          </w:tcPr>
          <w:p w14:paraId="25A59E68" w14:textId="77777777" w:rsid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5DBAD0E6" w14:textId="77777777" w:rsid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62ECEE94" w14:textId="77777777" w:rsid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36899A9A" w14:textId="77777777" w:rsid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57FCE2EE" w14:textId="77777777" w:rsid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1B9AAE43" w14:textId="77777777" w:rsid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181C061A" w14:textId="77777777" w:rsid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</w:tc>
      </w:tr>
    </w:tbl>
    <w:p w14:paraId="345DF7BF" w14:textId="77777777" w:rsidR="00920978" w:rsidRPr="00920978" w:rsidRDefault="00920978" w:rsidP="00E1616E">
      <w:pPr>
        <w:pStyle w:val="10"/>
        <w:wordWrap/>
        <w:spacing w:line="240" w:lineRule="auto"/>
        <w:contextualSpacing/>
        <w:rPr>
          <w:rFonts w:ascii="Times New Roman" w:eastAsia="Malgun Gothic"/>
          <w:b/>
          <w:color w:val="000000" w:themeColor="text1"/>
          <w:sz w:val="22"/>
          <w:szCs w:val="22"/>
        </w:rPr>
      </w:pPr>
    </w:p>
    <w:p w14:paraId="26FEFD7A" w14:textId="4F811BF8" w:rsidR="008F2EDE" w:rsidRPr="00E1616E" w:rsidRDefault="008F2EDE" w:rsidP="008F2EDE">
      <w:pPr>
        <w:pStyle w:val="10"/>
        <w:wordWrap/>
        <w:spacing w:line="240" w:lineRule="auto"/>
        <w:contextualSpacing/>
        <w:rPr>
          <w:rFonts w:ascii="Times New Roman" w:eastAsia="Malgun Gothic"/>
          <w:b/>
          <w:color w:val="000000" w:themeColor="text1"/>
          <w:sz w:val="22"/>
          <w:szCs w:val="22"/>
          <w:lang w:val="en-CA"/>
        </w:rPr>
      </w:pPr>
      <w:r>
        <w:rPr>
          <w:rFonts w:ascii="Times New Roman" w:eastAsia="Malgun Gothic"/>
          <w:b/>
          <w:color w:val="000000" w:themeColor="text1"/>
          <w:sz w:val="22"/>
          <w:szCs w:val="22"/>
          <w:lang w:val="en-CA"/>
        </w:rPr>
        <w:t>4</w:t>
      </w:r>
      <w:r w:rsidRPr="00E1616E">
        <w:rPr>
          <w:rFonts w:ascii="Times New Roman" w:eastAsia="Malgun Gothic"/>
          <w:b/>
          <w:color w:val="000000" w:themeColor="text1"/>
          <w:sz w:val="22"/>
          <w:szCs w:val="22"/>
          <w:lang w:val="en-CA"/>
        </w:rPr>
        <w:t xml:space="preserve">. For Loop – Range function </w:t>
      </w:r>
    </w:p>
    <w:p w14:paraId="1F4F0A7D" w14:textId="77777777" w:rsidR="008F2EDE" w:rsidRDefault="008F2EDE" w:rsidP="008F2EDE">
      <w:pPr>
        <w:pStyle w:val="10"/>
        <w:numPr>
          <w:ilvl w:val="0"/>
          <w:numId w:val="13"/>
        </w:numPr>
        <w:wordWrap/>
        <w:spacing w:line="240" w:lineRule="auto"/>
        <w:contextualSpacing/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</w:pPr>
      <w:r w:rsidRPr="00E1616E"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  <w:t>Write a for loop to print numbers in multiples of 2 till 10 (0,2,4,6,8,10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2EDE" w14:paraId="063EDC0E" w14:textId="77777777" w:rsidTr="008B1824">
        <w:tc>
          <w:tcPr>
            <w:tcW w:w="9016" w:type="dxa"/>
          </w:tcPr>
          <w:p w14:paraId="365216BB" w14:textId="77777777" w:rsidR="008F2EDE" w:rsidRPr="00524815" w:rsidRDefault="008F2EDE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/>
                <w:color w:val="000000" w:themeColor="text1"/>
                <w:sz w:val="22"/>
                <w:szCs w:val="22"/>
                <w:lang w:val="en-CA"/>
              </w:rPr>
            </w:pPr>
            <w:r w:rsidRPr="00524815">
              <w:rPr>
                <w:rFonts w:ascii="Times New Roman" w:eastAsia="Malgun Gothic"/>
                <w:b/>
                <w:color w:val="000000" w:themeColor="text1"/>
                <w:sz w:val="22"/>
                <w:szCs w:val="22"/>
                <w:lang w:val="en-CA"/>
              </w:rPr>
              <w:t>Code</w:t>
            </w:r>
          </w:p>
        </w:tc>
      </w:tr>
      <w:tr w:rsidR="008F2EDE" w14:paraId="4AE233E8" w14:textId="77777777" w:rsidTr="008B1824">
        <w:tc>
          <w:tcPr>
            <w:tcW w:w="9016" w:type="dxa"/>
          </w:tcPr>
          <w:p w14:paraId="348CA994" w14:textId="77777777" w:rsidR="008F2EDE" w:rsidRDefault="008F2EDE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182EADDD" w14:textId="77777777" w:rsidR="008F2EDE" w:rsidRDefault="008F2EDE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4A30A899" w14:textId="77777777" w:rsidR="008F2EDE" w:rsidRDefault="008F2EDE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47C0CF6C" w14:textId="77777777" w:rsidR="008F2EDE" w:rsidRDefault="008F2EDE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</w:tc>
      </w:tr>
    </w:tbl>
    <w:p w14:paraId="62EE24AB" w14:textId="77777777" w:rsidR="008F2EDE" w:rsidRDefault="008F2EDE" w:rsidP="008F2EDE">
      <w:pPr>
        <w:pStyle w:val="10"/>
        <w:numPr>
          <w:ilvl w:val="0"/>
          <w:numId w:val="13"/>
        </w:numPr>
        <w:wordWrap/>
        <w:spacing w:line="240" w:lineRule="auto"/>
        <w:contextualSpacing/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</w:pPr>
      <w:r w:rsidRPr="00E1616E"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  <w:t>Write a for loop to print numbers in reverse order (5,4,3,2,1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2EDE" w14:paraId="0BB219E0" w14:textId="77777777" w:rsidTr="008B1824">
        <w:tc>
          <w:tcPr>
            <w:tcW w:w="9016" w:type="dxa"/>
          </w:tcPr>
          <w:p w14:paraId="6501A8B5" w14:textId="77777777" w:rsidR="008F2EDE" w:rsidRPr="00524815" w:rsidRDefault="008F2EDE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/>
                <w:color w:val="000000" w:themeColor="text1"/>
                <w:sz w:val="22"/>
                <w:szCs w:val="22"/>
                <w:lang w:val="en-CA"/>
              </w:rPr>
            </w:pPr>
            <w:r w:rsidRPr="00524815">
              <w:rPr>
                <w:rFonts w:ascii="Times New Roman" w:eastAsia="Malgun Gothic"/>
                <w:b/>
                <w:color w:val="000000" w:themeColor="text1"/>
                <w:sz w:val="22"/>
                <w:szCs w:val="22"/>
                <w:lang w:val="en-CA"/>
              </w:rPr>
              <w:t>Code</w:t>
            </w:r>
          </w:p>
        </w:tc>
      </w:tr>
      <w:tr w:rsidR="008F2EDE" w14:paraId="61E4D1B3" w14:textId="77777777" w:rsidTr="008B1824">
        <w:tc>
          <w:tcPr>
            <w:tcW w:w="9016" w:type="dxa"/>
          </w:tcPr>
          <w:p w14:paraId="4A974BFD" w14:textId="77777777" w:rsidR="008F2EDE" w:rsidRDefault="008F2EDE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294B09CB" w14:textId="77777777" w:rsidR="008F2EDE" w:rsidRDefault="008F2EDE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3EC38544" w14:textId="77777777" w:rsidR="008F2EDE" w:rsidRDefault="008F2EDE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2BBBE249" w14:textId="77777777" w:rsidR="008F2EDE" w:rsidRDefault="008F2EDE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</w:tc>
      </w:tr>
    </w:tbl>
    <w:p w14:paraId="224DAF4C" w14:textId="77777777" w:rsidR="008F2EDE" w:rsidRPr="00E1616E" w:rsidRDefault="008F2EDE" w:rsidP="008F2EDE">
      <w:pPr>
        <w:pStyle w:val="10"/>
        <w:wordWrap/>
        <w:spacing w:line="240" w:lineRule="auto"/>
        <w:contextualSpacing/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</w:pPr>
    </w:p>
    <w:p w14:paraId="194AC656" w14:textId="77777777" w:rsidR="008F2EDE" w:rsidRPr="00524815" w:rsidRDefault="008F2EDE" w:rsidP="008F2EDE">
      <w:pPr>
        <w:pStyle w:val="10"/>
        <w:numPr>
          <w:ilvl w:val="0"/>
          <w:numId w:val="13"/>
        </w:numPr>
        <w:wordWrap/>
        <w:spacing w:line="240" w:lineRule="auto"/>
        <w:contextualSpacing/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</w:pPr>
      <w:r w:rsidRPr="00E1616E">
        <w:rPr>
          <w:rFonts w:ascii="Times New Roman" w:eastAsia="Malgun Gothic"/>
          <w:bCs/>
          <w:color w:val="000000" w:themeColor="text1"/>
          <w:sz w:val="22"/>
          <w:szCs w:val="22"/>
          <w:lang w:val="en-CA"/>
        </w:rPr>
        <w:t>Write a for loop to print numbers in reverse order in multiples of 2 (10,8,6,4,2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F2EDE" w14:paraId="0B2246EE" w14:textId="77777777" w:rsidTr="008B1824">
        <w:tc>
          <w:tcPr>
            <w:tcW w:w="9016" w:type="dxa"/>
          </w:tcPr>
          <w:p w14:paraId="64A78EE8" w14:textId="77777777" w:rsidR="008F2EDE" w:rsidRPr="00524815" w:rsidRDefault="008F2EDE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/>
                <w:color w:val="000000" w:themeColor="text1"/>
                <w:sz w:val="22"/>
                <w:szCs w:val="22"/>
                <w:lang w:val="en-CA"/>
              </w:rPr>
            </w:pPr>
            <w:r w:rsidRPr="00524815">
              <w:rPr>
                <w:rFonts w:ascii="Times New Roman" w:eastAsia="Malgun Gothic"/>
                <w:b/>
                <w:color w:val="000000" w:themeColor="text1"/>
                <w:sz w:val="22"/>
                <w:szCs w:val="22"/>
                <w:lang w:val="en-CA"/>
              </w:rPr>
              <w:t>Code</w:t>
            </w:r>
          </w:p>
        </w:tc>
      </w:tr>
      <w:tr w:rsidR="008F2EDE" w14:paraId="62482A9C" w14:textId="77777777" w:rsidTr="008B1824">
        <w:tc>
          <w:tcPr>
            <w:tcW w:w="9016" w:type="dxa"/>
          </w:tcPr>
          <w:p w14:paraId="3D07DA79" w14:textId="77777777" w:rsidR="008F2EDE" w:rsidRDefault="008F2EDE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71552EC4" w14:textId="77777777" w:rsidR="008F2EDE" w:rsidRDefault="008F2EDE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12A5732B" w14:textId="77777777" w:rsidR="008F2EDE" w:rsidRDefault="008F2EDE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703FFFE0" w14:textId="77777777" w:rsidR="008F2EDE" w:rsidRDefault="008F2EDE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</w:tc>
      </w:tr>
    </w:tbl>
    <w:p w14:paraId="5F24EF58" w14:textId="77777777" w:rsidR="008F2EDE" w:rsidRDefault="008F2EDE" w:rsidP="00E1616E">
      <w:pPr>
        <w:pStyle w:val="10"/>
        <w:wordWrap/>
        <w:spacing w:line="240" w:lineRule="auto"/>
        <w:contextualSpacing/>
        <w:rPr>
          <w:rFonts w:ascii="Times New Roman" w:eastAsia="Malgun Gothic"/>
          <w:b/>
          <w:color w:val="000000" w:themeColor="text1"/>
          <w:sz w:val="22"/>
          <w:szCs w:val="22"/>
        </w:rPr>
      </w:pPr>
    </w:p>
    <w:p w14:paraId="74E3D4D2" w14:textId="0B47DE39" w:rsidR="00E1616E" w:rsidRPr="00E1616E" w:rsidRDefault="00E1616E" w:rsidP="00E1616E">
      <w:pPr>
        <w:pStyle w:val="10"/>
        <w:wordWrap/>
        <w:spacing w:line="240" w:lineRule="auto"/>
        <w:contextualSpacing/>
        <w:rPr>
          <w:rFonts w:ascii="Times New Roman" w:eastAsia="Malgun Gothic"/>
          <w:b/>
          <w:color w:val="000000" w:themeColor="text1"/>
          <w:sz w:val="22"/>
          <w:szCs w:val="22"/>
        </w:rPr>
      </w:pPr>
      <w:r w:rsidRPr="00E1616E">
        <w:rPr>
          <w:rFonts w:ascii="Times New Roman" w:eastAsia="Malgun Gothic"/>
          <w:b/>
          <w:color w:val="000000" w:themeColor="text1"/>
          <w:sz w:val="22"/>
          <w:szCs w:val="22"/>
        </w:rPr>
        <w:t xml:space="preserve">5. For Loop – random module </w:t>
      </w:r>
    </w:p>
    <w:p w14:paraId="63687958" w14:textId="77777777" w:rsidR="00E1616E" w:rsidRPr="00E1616E" w:rsidRDefault="00E1616E" w:rsidP="00E1616E">
      <w:pPr>
        <w:pStyle w:val="10"/>
        <w:numPr>
          <w:ilvl w:val="0"/>
          <w:numId w:val="11"/>
        </w:numPr>
        <w:wordWrap/>
        <w:spacing w:line="240" w:lineRule="auto"/>
        <w:contextualSpacing/>
        <w:rPr>
          <w:rFonts w:ascii="Times New Roman" w:eastAsia="Malgun Gothic"/>
          <w:bCs/>
          <w:color w:val="000000" w:themeColor="text1"/>
          <w:sz w:val="22"/>
          <w:szCs w:val="22"/>
        </w:rPr>
      </w:pPr>
      <w:r w:rsidRPr="00E1616E">
        <w:rPr>
          <w:rFonts w:ascii="Times New Roman" w:eastAsia="Malgun Gothic"/>
          <w:bCs/>
          <w:color w:val="000000" w:themeColor="text1"/>
          <w:sz w:val="22"/>
          <w:szCs w:val="22"/>
        </w:rPr>
        <w:t xml:space="preserve">Using for loop and random module, create a random number list that comprises 5 random integer numbers ranges from -5 to 5. (e.g.,) </w:t>
      </w:r>
      <w:proofErr w:type="spellStart"/>
      <w:r w:rsidRPr="00E1616E">
        <w:rPr>
          <w:rFonts w:ascii="Times New Roman" w:eastAsia="Malgun Gothic"/>
          <w:bCs/>
          <w:color w:val="000000" w:themeColor="text1"/>
          <w:sz w:val="22"/>
          <w:szCs w:val="22"/>
        </w:rPr>
        <w:t>list_random</w:t>
      </w:r>
      <w:proofErr w:type="spellEnd"/>
      <w:r w:rsidRPr="00E1616E">
        <w:rPr>
          <w:rFonts w:ascii="Times New Roman" w:eastAsia="Malgun Gothic"/>
          <w:bCs/>
          <w:color w:val="000000" w:themeColor="text1"/>
          <w:sz w:val="22"/>
          <w:szCs w:val="22"/>
        </w:rPr>
        <w:t>=[-4,-2,0,1,2]</w:t>
      </w:r>
    </w:p>
    <w:p w14:paraId="473ED244" w14:textId="1F06AF1F" w:rsidR="00E1616E" w:rsidRDefault="00E1616E" w:rsidP="00E1616E">
      <w:pPr>
        <w:pStyle w:val="10"/>
        <w:wordWrap/>
        <w:spacing w:line="240" w:lineRule="auto"/>
        <w:contextualSpacing/>
        <w:rPr>
          <w:rFonts w:ascii="Times New Roman" w:eastAsia="Malgun Gothic"/>
          <w:bCs/>
          <w:color w:val="000000" w:themeColor="text1"/>
          <w:sz w:val="22"/>
          <w:szCs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24815" w14:paraId="0684926D" w14:textId="77777777" w:rsidTr="008B1824">
        <w:tc>
          <w:tcPr>
            <w:tcW w:w="9016" w:type="dxa"/>
          </w:tcPr>
          <w:p w14:paraId="63C137BF" w14:textId="77777777" w:rsidR="00524815" w:rsidRP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/>
                <w:color w:val="000000" w:themeColor="text1"/>
                <w:sz w:val="22"/>
                <w:szCs w:val="22"/>
                <w:lang w:val="en-CA"/>
              </w:rPr>
            </w:pPr>
            <w:r w:rsidRPr="00524815">
              <w:rPr>
                <w:rFonts w:ascii="Times New Roman" w:eastAsia="Malgun Gothic"/>
                <w:b/>
                <w:color w:val="000000" w:themeColor="text1"/>
                <w:sz w:val="22"/>
                <w:szCs w:val="22"/>
                <w:lang w:val="en-CA"/>
              </w:rPr>
              <w:t>Code</w:t>
            </w:r>
          </w:p>
        </w:tc>
      </w:tr>
      <w:tr w:rsidR="00524815" w14:paraId="11D08D6E" w14:textId="77777777" w:rsidTr="008B1824">
        <w:tc>
          <w:tcPr>
            <w:tcW w:w="9016" w:type="dxa"/>
          </w:tcPr>
          <w:p w14:paraId="26F212A0" w14:textId="77777777" w:rsid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2FC1525A" w14:textId="77777777" w:rsid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26811273" w14:textId="77777777" w:rsid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40AD91C1" w14:textId="77777777" w:rsid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5DBD79FE" w14:textId="77777777" w:rsid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48FE0028" w14:textId="77777777" w:rsid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5358D42C" w14:textId="77777777" w:rsid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</w:tc>
      </w:tr>
    </w:tbl>
    <w:p w14:paraId="5E7904FD" w14:textId="718F2219" w:rsidR="00524815" w:rsidRDefault="00524815" w:rsidP="00E1616E">
      <w:pPr>
        <w:pStyle w:val="10"/>
        <w:wordWrap/>
        <w:spacing w:line="240" w:lineRule="auto"/>
        <w:contextualSpacing/>
        <w:rPr>
          <w:rFonts w:ascii="Times New Roman" w:eastAsia="Malgun Gothic"/>
          <w:bCs/>
          <w:color w:val="000000" w:themeColor="text1"/>
          <w:sz w:val="22"/>
          <w:szCs w:val="22"/>
        </w:rPr>
      </w:pPr>
    </w:p>
    <w:p w14:paraId="1B1C1098" w14:textId="488BB09A" w:rsidR="00524815" w:rsidRPr="00524815" w:rsidRDefault="00524815" w:rsidP="00E0573E">
      <w:pPr>
        <w:pStyle w:val="10"/>
        <w:numPr>
          <w:ilvl w:val="0"/>
          <w:numId w:val="11"/>
        </w:numPr>
        <w:wordWrap/>
        <w:spacing w:line="240" w:lineRule="auto"/>
        <w:contextualSpacing/>
        <w:rPr>
          <w:rFonts w:ascii="Times New Roman" w:eastAsia="Malgun Gothic"/>
          <w:bCs/>
          <w:color w:val="000000" w:themeColor="text1"/>
          <w:sz w:val="22"/>
          <w:szCs w:val="22"/>
        </w:rPr>
      </w:pPr>
      <w:r w:rsidRPr="00524815">
        <w:rPr>
          <w:rFonts w:ascii="Times New Roman" w:eastAsia="Malgun Gothic"/>
          <w:bCs/>
          <w:color w:val="000000" w:themeColor="text1"/>
          <w:sz w:val="22"/>
          <w:szCs w:val="22"/>
        </w:rPr>
        <w:t xml:space="preserve">Using the list created above 2) and for loop, sum all of the elements in the random list.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24815" w14:paraId="49D87654" w14:textId="77777777" w:rsidTr="008B1824">
        <w:tc>
          <w:tcPr>
            <w:tcW w:w="9016" w:type="dxa"/>
          </w:tcPr>
          <w:p w14:paraId="1B63419A" w14:textId="77777777" w:rsidR="00524815" w:rsidRP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/>
                <w:color w:val="000000" w:themeColor="text1"/>
                <w:sz w:val="22"/>
                <w:szCs w:val="22"/>
                <w:lang w:val="en-CA"/>
              </w:rPr>
            </w:pPr>
            <w:r w:rsidRPr="00524815">
              <w:rPr>
                <w:rFonts w:ascii="Times New Roman" w:eastAsia="Malgun Gothic"/>
                <w:b/>
                <w:color w:val="000000" w:themeColor="text1"/>
                <w:sz w:val="22"/>
                <w:szCs w:val="22"/>
                <w:lang w:val="en-CA"/>
              </w:rPr>
              <w:t>Code</w:t>
            </w:r>
          </w:p>
        </w:tc>
      </w:tr>
      <w:tr w:rsidR="00524815" w14:paraId="30239607" w14:textId="77777777" w:rsidTr="008B1824">
        <w:tc>
          <w:tcPr>
            <w:tcW w:w="9016" w:type="dxa"/>
          </w:tcPr>
          <w:p w14:paraId="10405600" w14:textId="77777777" w:rsid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0F2FFD8B" w14:textId="77777777" w:rsid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6950B3A0" w14:textId="3202E847" w:rsid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3495A796" w14:textId="68ADF0AF" w:rsid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73F769B3" w14:textId="77777777" w:rsidR="00C6214E" w:rsidRDefault="00C6214E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5807FBB5" w14:textId="77777777" w:rsid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  <w:p w14:paraId="45502EE3" w14:textId="77777777" w:rsidR="00524815" w:rsidRDefault="00524815" w:rsidP="008B1824">
            <w:pPr>
              <w:pStyle w:val="10"/>
              <w:wordWrap/>
              <w:spacing w:line="240" w:lineRule="auto"/>
              <w:contextualSpacing/>
              <w:rPr>
                <w:rFonts w:ascii="Times New Roman" w:eastAsia="Malgun Gothic"/>
                <w:bCs/>
                <w:color w:val="000000" w:themeColor="text1"/>
                <w:sz w:val="22"/>
                <w:szCs w:val="22"/>
                <w:lang w:val="en-CA"/>
              </w:rPr>
            </w:pPr>
          </w:p>
        </w:tc>
      </w:tr>
    </w:tbl>
    <w:p w14:paraId="4EC94B86" w14:textId="77777777" w:rsidR="00524815" w:rsidRPr="00E1616E" w:rsidRDefault="00524815" w:rsidP="00E1616E">
      <w:pPr>
        <w:pStyle w:val="10"/>
        <w:wordWrap/>
        <w:spacing w:line="240" w:lineRule="auto"/>
        <w:contextualSpacing/>
        <w:rPr>
          <w:rFonts w:ascii="Times New Roman" w:eastAsia="Malgun Gothic"/>
          <w:bCs/>
          <w:color w:val="000000" w:themeColor="text1"/>
          <w:sz w:val="22"/>
          <w:szCs w:val="22"/>
        </w:rPr>
      </w:pPr>
    </w:p>
    <w:sectPr w:rsidR="00524815" w:rsidRPr="00E1616E">
      <w:footerReference w:type="default" r:id="rId8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B40805" w14:textId="77777777" w:rsidR="00903307" w:rsidRDefault="00903307" w:rsidP="00E71E05">
      <w:pPr>
        <w:spacing w:after="0" w:line="240" w:lineRule="auto"/>
      </w:pPr>
      <w:r>
        <w:separator/>
      </w:r>
    </w:p>
  </w:endnote>
  <w:endnote w:type="continuationSeparator" w:id="0">
    <w:p w14:paraId="6CADCE23" w14:textId="77777777" w:rsidR="00903307" w:rsidRDefault="00903307" w:rsidP="00E71E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w Cen MT">
    <w:panose1 w:val="020B0602020104020603"/>
    <w:charset w:val="4D"/>
    <w:family w:val="swiss"/>
    <w:pitch w:val="variable"/>
    <w:sig w:usb0="00000003" w:usb1="00000000" w:usb2="00000000" w:usb3="00000000" w:csb0="00000003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96902263"/>
      <w:docPartObj>
        <w:docPartGallery w:val="Page Numbers (Bottom of Page)"/>
        <w:docPartUnique/>
      </w:docPartObj>
    </w:sdtPr>
    <w:sdtEndPr/>
    <w:sdtContent>
      <w:p w14:paraId="60113199" w14:textId="77777777" w:rsidR="00E71E05" w:rsidRDefault="00E71E05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268B2" w:rsidRPr="004268B2">
          <w:rPr>
            <w:noProof/>
            <w:lang w:val="ko-KR"/>
          </w:rPr>
          <w:t>7</w:t>
        </w:r>
        <w:r>
          <w:fldChar w:fldCharType="end"/>
        </w:r>
      </w:p>
    </w:sdtContent>
  </w:sdt>
  <w:p w14:paraId="0EA8AB0D" w14:textId="77777777" w:rsidR="00E71E05" w:rsidRDefault="00E71E05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3C7BC3" w14:textId="77777777" w:rsidR="00903307" w:rsidRDefault="00903307" w:rsidP="00E71E05">
      <w:pPr>
        <w:spacing w:after="0" w:line="240" w:lineRule="auto"/>
      </w:pPr>
      <w:r>
        <w:separator/>
      </w:r>
    </w:p>
  </w:footnote>
  <w:footnote w:type="continuationSeparator" w:id="0">
    <w:p w14:paraId="588674F3" w14:textId="77777777" w:rsidR="00903307" w:rsidRDefault="00903307" w:rsidP="00E71E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92602"/>
    <w:multiLevelType w:val="hybridMultilevel"/>
    <w:tmpl w:val="BAAAA94C"/>
    <w:lvl w:ilvl="0" w:tplc="04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CC2587"/>
    <w:multiLevelType w:val="hybridMultilevel"/>
    <w:tmpl w:val="C5EA46DE"/>
    <w:lvl w:ilvl="0" w:tplc="3CE2FF9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38F918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B2A958A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5AADD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688D20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84E3E2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B80525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FAFB3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B07728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1C0C4F"/>
    <w:multiLevelType w:val="hybridMultilevel"/>
    <w:tmpl w:val="65B67B54"/>
    <w:lvl w:ilvl="0" w:tplc="CEAAC80E">
      <w:start w:val="1"/>
      <w:numFmt w:val="decimal"/>
      <w:lvlText w:val="%1)"/>
      <w:lvlJc w:val="left"/>
      <w:pPr>
        <w:ind w:left="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0" w:hanging="360"/>
      </w:pPr>
    </w:lvl>
    <w:lvl w:ilvl="2" w:tplc="0409001B" w:tentative="1">
      <w:start w:val="1"/>
      <w:numFmt w:val="lowerRoman"/>
      <w:lvlText w:val="%3."/>
      <w:lvlJc w:val="right"/>
      <w:pPr>
        <w:ind w:left="2140" w:hanging="180"/>
      </w:pPr>
    </w:lvl>
    <w:lvl w:ilvl="3" w:tplc="0409000F" w:tentative="1">
      <w:start w:val="1"/>
      <w:numFmt w:val="decimal"/>
      <w:lvlText w:val="%4."/>
      <w:lvlJc w:val="left"/>
      <w:pPr>
        <w:ind w:left="2860" w:hanging="360"/>
      </w:pPr>
    </w:lvl>
    <w:lvl w:ilvl="4" w:tplc="04090019" w:tentative="1">
      <w:start w:val="1"/>
      <w:numFmt w:val="lowerLetter"/>
      <w:lvlText w:val="%5."/>
      <w:lvlJc w:val="left"/>
      <w:pPr>
        <w:ind w:left="3580" w:hanging="360"/>
      </w:pPr>
    </w:lvl>
    <w:lvl w:ilvl="5" w:tplc="0409001B" w:tentative="1">
      <w:start w:val="1"/>
      <w:numFmt w:val="lowerRoman"/>
      <w:lvlText w:val="%6."/>
      <w:lvlJc w:val="right"/>
      <w:pPr>
        <w:ind w:left="4300" w:hanging="180"/>
      </w:pPr>
    </w:lvl>
    <w:lvl w:ilvl="6" w:tplc="0409000F" w:tentative="1">
      <w:start w:val="1"/>
      <w:numFmt w:val="decimal"/>
      <w:lvlText w:val="%7."/>
      <w:lvlJc w:val="left"/>
      <w:pPr>
        <w:ind w:left="5020" w:hanging="360"/>
      </w:pPr>
    </w:lvl>
    <w:lvl w:ilvl="7" w:tplc="04090019" w:tentative="1">
      <w:start w:val="1"/>
      <w:numFmt w:val="lowerLetter"/>
      <w:lvlText w:val="%8."/>
      <w:lvlJc w:val="left"/>
      <w:pPr>
        <w:ind w:left="5740" w:hanging="360"/>
      </w:pPr>
    </w:lvl>
    <w:lvl w:ilvl="8" w:tplc="04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3" w15:restartNumberingAfterBreak="0">
    <w:nsid w:val="1C3D0D7B"/>
    <w:multiLevelType w:val="hybridMultilevel"/>
    <w:tmpl w:val="9CECA3D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3C646F"/>
    <w:multiLevelType w:val="hybridMultilevel"/>
    <w:tmpl w:val="DBBC704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903EA5"/>
    <w:multiLevelType w:val="hybridMultilevel"/>
    <w:tmpl w:val="1FC42A34"/>
    <w:lvl w:ilvl="0" w:tplc="04090017">
      <w:start w:val="1"/>
      <w:numFmt w:val="lowerLetter"/>
      <w:lvlText w:val="%1)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298D393A"/>
    <w:multiLevelType w:val="hybridMultilevel"/>
    <w:tmpl w:val="68389EA8"/>
    <w:lvl w:ilvl="0" w:tplc="25D82706">
      <w:start w:val="6"/>
      <w:numFmt w:val="bullet"/>
      <w:lvlText w:val=""/>
      <w:lvlJc w:val="left"/>
      <w:pPr>
        <w:ind w:left="720" w:hanging="360"/>
      </w:pPr>
      <w:rPr>
        <w:rFonts w:ascii="Symbol" w:eastAsia="Malgun Gothic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A91A96"/>
    <w:multiLevelType w:val="hybridMultilevel"/>
    <w:tmpl w:val="9C3C3B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235B15"/>
    <w:multiLevelType w:val="hybridMultilevel"/>
    <w:tmpl w:val="FAE2750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7B09D9"/>
    <w:multiLevelType w:val="hybridMultilevel"/>
    <w:tmpl w:val="6E8EAA1E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C53771"/>
    <w:multiLevelType w:val="hybridMultilevel"/>
    <w:tmpl w:val="904A05AC"/>
    <w:lvl w:ilvl="0" w:tplc="1A128538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asciiTheme="minorHAnsi" w:eastAsiaTheme="minorEastAsia" w:hAnsiTheme="minorHAnsi" w:cstheme="minorBidi"/>
      </w:rPr>
    </w:lvl>
    <w:lvl w:ilvl="1" w:tplc="A85A0C5A" w:tentative="1">
      <w:start w:val="1"/>
      <w:numFmt w:val="bullet"/>
      <w:lvlText w:val="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5596EFF8" w:tentative="1">
      <w:start w:val="1"/>
      <w:numFmt w:val="bullet"/>
      <w:lvlText w:val="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92CC23D2" w:tentative="1">
      <w:start w:val="1"/>
      <w:numFmt w:val="bullet"/>
      <w:lvlText w:val="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8D7A148E" w:tentative="1">
      <w:start w:val="1"/>
      <w:numFmt w:val="bullet"/>
      <w:lvlText w:val="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D98691D0" w:tentative="1">
      <w:start w:val="1"/>
      <w:numFmt w:val="bullet"/>
      <w:lvlText w:val="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15E16E4" w:tentative="1">
      <w:start w:val="1"/>
      <w:numFmt w:val="bullet"/>
      <w:lvlText w:val="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68A2920A" w:tentative="1">
      <w:start w:val="1"/>
      <w:numFmt w:val="bullet"/>
      <w:lvlText w:val="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1B38A596" w:tentative="1">
      <w:start w:val="1"/>
      <w:numFmt w:val="bullet"/>
      <w:lvlText w:val="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1B037FE"/>
    <w:multiLevelType w:val="hybridMultilevel"/>
    <w:tmpl w:val="8598880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374900"/>
    <w:multiLevelType w:val="hybridMultilevel"/>
    <w:tmpl w:val="8E4A28BE"/>
    <w:lvl w:ilvl="0" w:tplc="4CCC7E26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Tw Cen MT" w:hAnsi="Tw Cen MT" w:hint="default"/>
      </w:rPr>
    </w:lvl>
    <w:lvl w:ilvl="1" w:tplc="F08488F4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Tw Cen MT" w:hAnsi="Tw Cen MT" w:hint="default"/>
      </w:rPr>
    </w:lvl>
    <w:lvl w:ilvl="2" w:tplc="8D4038BE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w Cen MT" w:hAnsi="Tw Cen MT" w:hint="default"/>
      </w:rPr>
    </w:lvl>
    <w:lvl w:ilvl="3" w:tplc="5C940168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w Cen MT" w:hAnsi="Tw Cen MT" w:hint="default"/>
      </w:rPr>
    </w:lvl>
    <w:lvl w:ilvl="4" w:tplc="40CA0194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w Cen MT" w:hAnsi="Tw Cen MT" w:hint="default"/>
      </w:rPr>
    </w:lvl>
    <w:lvl w:ilvl="5" w:tplc="0CD8129C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w Cen MT" w:hAnsi="Tw Cen MT" w:hint="default"/>
      </w:rPr>
    </w:lvl>
    <w:lvl w:ilvl="6" w:tplc="28D82FE8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w Cen MT" w:hAnsi="Tw Cen MT" w:hint="default"/>
      </w:rPr>
    </w:lvl>
    <w:lvl w:ilvl="7" w:tplc="67242A8C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w Cen MT" w:hAnsi="Tw Cen MT" w:hint="default"/>
      </w:rPr>
    </w:lvl>
    <w:lvl w:ilvl="8" w:tplc="8A3A468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w Cen MT" w:hAnsi="Tw Cen MT" w:hint="default"/>
      </w:rPr>
    </w:lvl>
  </w:abstractNum>
  <w:abstractNum w:abstractNumId="13" w15:restartNumberingAfterBreak="0">
    <w:nsid w:val="496201CC"/>
    <w:multiLevelType w:val="hybridMultilevel"/>
    <w:tmpl w:val="7668130C"/>
    <w:lvl w:ilvl="0" w:tplc="04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AD2334"/>
    <w:multiLevelType w:val="hybridMultilevel"/>
    <w:tmpl w:val="6E8EAA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EB760D"/>
    <w:multiLevelType w:val="hybridMultilevel"/>
    <w:tmpl w:val="4FFC09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3F6604"/>
    <w:multiLevelType w:val="hybridMultilevel"/>
    <w:tmpl w:val="EE7E1F46"/>
    <w:lvl w:ilvl="0" w:tplc="2C7CDC44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Tw Cen MT" w:hAnsi="Tw Cen MT" w:hint="default"/>
      </w:rPr>
    </w:lvl>
    <w:lvl w:ilvl="1" w:tplc="98EE558C">
      <w:start w:val="189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5B66BB84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w Cen MT" w:hAnsi="Tw Cen MT" w:hint="default"/>
      </w:rPr>
    </w:lvl>
    <w:lvl w:ilvl="3" w:tplc="68AC20E4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w Cen MT" w:hAnsi="Tw Cen MT" w:hint="default"/>
      </w:rPr>
    </w:lvl>
    <w:lvl w:ilvl="4" w:tplc="13260DB0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w Cen MT" w:hAnsi="Tw Cen MT" w:hint="default"/>
      </w:rPr>
    </w:lvl>
    <w:lvl w:ilvl="5" w:tplc="5338E1B2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w Cen MT" w:hAnsi="Tw Cen MT" w:hint="default"/>
      </w:rPr>
    </w:lvl>
    <w:lvl w:ilvl="6" w:tplc="F48418C8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w Cen MT" w:hAnsi="Tw Cen MT" w:hint="default"/>
      </w:rPr>
    </w:lvl>
    <w:lvl w:ilvl="7" w:tplc="1DFA7C82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w Cen MT" w:hAnsi="Tw Cen MT" w:hint="default"/>
      </w:rPr>
    </w:lvl>
    <w:lvl w:ilvl="8" w:tplc="F24284EA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w Cen MT" w:hAnsi="Tw Cen MT" w:hint="default"/>
      </w:rPr>
    </w:lvl>
  </w:abstractNum>
  <w:abstractNum w:abstractNumId="17" w15:restartNumberingAfterBreak="0">
    <w:nsid w:val="6A67473C"/>
    <w:multiLevelType w:val="hybridMultilevel"/>
    <w:tmpl w:val="7990179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556482"/>
    <w:multiLevelType w:val="hybridMultilevel"/>
    <w:tmpl w:val="4D808CE8"/>
    <w:lvl w:ilvl="0" w:tplc="096A7F3A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Tw Cen MT" w:hAnsi="Tw Cen MT" w:hint="default"/>
      </w:rPr>
    </w:lvl>
    <w:lvl w:ilvl="1" w:tplc="3C6ED63C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Tw Cen MT" w:hAnsi="Tw Cen MT" w:hint="default"/>
      </w:rPr>
    </w:lvl>
    <w:lvl w:ilvl="2" w:tplc="4290F1AE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w Cen MT" w:hAnsi="Tw Cen MT" w:hint="default"/>
      </w:rPr>
    </w:lvl>
    <w:lvl w:ilvl="3" w:tplc="31D8B8C8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w Cen MT" w:hAnsi="Tw Cen MT" w:hint="default"/>
      </w:rPr>
    </w:lvl>
    <w:lvl w:ilvl="4" w:tplc="7B028ECE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w Cen MT" w:hAnsi="Tw Cen MT" w:hint="default"/>
      </w:rPr>
    </w:lvl>
    <w:lvl w:ilvl="5" w:tplc="EB10627A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w Cen MT" w:hAnsi="Tw Cen MT" w:hint="default"/>
      </w:rPr>
    </w:lvl>
    <w:lvl w:ilvl="6" w:tplc="739A4BF8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w Cen MT" w:hAnsi="Tw Cen MT" w:hint="default"/>
      </w:rPr>
    </w:lvl>
    <w:lvl w:ilvl="7" w:tplc="D4960774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w Cen MT" w:hAnsi="Tw Cen MT" w:hint="default"/>
      </w:rPr>
    </w:lvl>
    <w:lvl w:ilvl="8" w:tplc="4D32DE30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w Cen MT" w:hAnsi="Tw Cen MT" w:hint="default"/>
      </w:rPr>
    </w:lvl>
  </w:abstractNum>
  <w:abstractNum w:abstractNumId="19" w15:restartNumberingAfterBreak="0">
    <w:nsid w:val="7FF07371"/>
    <w:multiLevelType w:val="hybridMultilevel"/>
    <w:tmpl w:val="C930E11E"/>
    <w:lvl w:ilvl="0" w:tplc="04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6"/>
  </w:num>
  <w:num w:numId="3">
    <w:abstractNumId w:val="1"/>
  </w:num>
  <w:num w:numId="4">
    <w:abstractNumId w:val="5"/>
  </w:num>
  <w:num w:numId="5">
    <w:abstractNumId w:val="8"/>
  </w:num>
  <w:num w:numId="6">
    <w:abstractNumId w:val="18"/>
  </w:num>
  <w:num w:numId="7">
    <w:abstractNumId w:val="10"/>
  </w:num>
  <w:num w:numId="8">
    <w:abstractNumId w:val="17"/>
  </w:num>
  <w:num w:numId="9">
    <w:abstractNumId w:val="0"/>
  </w:num>
  <w:num w:numId="10">
    <w:abstractNumId w:val="19"/>
  </w:num>
  <w:num w:numId="11">
    <w:abstractNumId w:val="14"/>
  </w:num>
  <w:num w:numId="12">
    <w:abstractNumId w:val="15"/>
  </w:num>
  <w:num w:numId="13">
    <w:abstractNumId w:val="11"/>
  </w:num>
  <w:num w:numId="14">
    <w:abstractNumId w:val="4"/>
  </w:num>
  <w:num w:numId="15">
    <w:abstractNumId w:val="3"/>
  </w:num>
  <w:num w:numId="16">
    <w:abstractNumId w:val="7"/>
  </w:num>
  <w:num w:numId="17">
    <w:abstractNumId w:val="13"/>
  </w:num>
  <w:num w:numId="18">
    <w:abstractNumId w:val="2"/>
  </w:num>
  <w:num w:numId="19">
    <w:abstractNumId w:val="6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zS0MDE0MTQ0sjBV0lEKTi0uzszPAykwqgUAZ0OcqCwAAAA="/>
  </w:docVars>
  <w:rsids>
    <w:rsidRoot w:val="0088180C"/>
    <w:rsid w:val="00090A1E"/>
    <w:rsid w:val="000F06A6"/>
    <w:rsid w:val="001378AF"/>
    <w:rsid w:val="001E1041"/>
    <w:rsid w:val="00201DA6"/>
    <w:rsid w:val="00244502"/>
    <w:rsid w:val="002461CC"/>
    <w:rsid w:val="00246254"/>
    <w:rsid w:val="00251DA4"/>
    <w:rsid w:val="002801DE"/>
    <w:rsid w:val="00291632"/>
    <w:rsid w:val="002A450C"/>
    <w:rsid w:val="002C59CB"/>
    <w:rsid w:val="0032182F"/>
    <w:rsid w:val="003566B1"/>
    <w:rsid w:val="003844F6"/>
    <w:rsid w:val="003E5820"/>
    <w:rsid w:val="003E7BF4"/>
    <w:rsid w:val="00406800"/>
    <w:rsid w:val="004268B2"/>
    <w:rsid w:val="004B3452"/>
    <w:rsid w:val="00524815"/>
    <w:rsid w:val="00531D5C"/>
    <w:rsid w:val="00551B5B"/>
    <w:rsid w:val="00555D59"/>
    <w:rsid w:val="00593538"/>
    <w:rsid w:val="005B6927"/>
    <w:rsid w:val="0061757B"/>
    <w:rsid w:val="00635977"/>
    <w:rsid w:val="00684043"/>
    <w:rsid w:val="00695823"/>
    <w:rsid w:val="006A455E"/>
    <w:rsid w:val="006D2B4C"/>
    <w:rsid w:val="006D774E"/>
    <w:rsid w:val="0075125C"/>
    <w:rsid w:val="007C21D1"/>
    <w:rsid w:val="008253BC"/>
    <w:rsid w:val="008272A1"/>
    <w:rsid w:val="00845DE5"/>
    <w:rsid w:val="00880A6F"/>
    <w:rsid w:val="0088180C"/>
    <w:rsid w:val="008A5386"/>
    <w:rsid w:val="008F2EDE"/>
    <w:rsid w:val="00903307"/>
    <w:rsid w:val="00920978"/>
    <w:rsid w:val="009315A4"/>
    <w:rsid w:val="0094767E"/>
    <w:rsid w:val="00974065"/>
    <w:rsid w:val="00A1004C"/>
    <w:rsid w:val="00A11FA6"/>
    <w:rsid w:val="00A65F87"/>
    <w:rsid w:val="00A714D4"/>
    <w:rsid w:val="00A85A56"/>
    <w:rsid w:val="00AE48EF"/>
    <w:rsid w:val="00B434C1"/>
    <w:rsid w:val="00BA44CC"/>
    <w:rsid w:val="00C02497"/>
    <w:rsid w:val="00C41AC9"/>
    <w:rsid w:val="00C5722B"/>
    <w:rsid w:val="00C6214E"/>
    <w:rsid w:val="00C86732"/>
    <w:rsid w:val="00CF54AA"/>
    <w:rsid w:val="00D0048A"/>
    <w:rsid w:val="00DD793F"/>
    <w:rsid w:val="00DF1694"/>
    <w:rsid w:val="00E01F47"/>
    <w:rsid w:val="00E1616E"/>
    <w:rsid w:val="00E61955"/>
    <w:rsid w:val="00E71E05"/>
    <w:rsid w:val="00E97E22"/>
    <w:rsid w:val="00EB29D0"/>
    <w:rsid w:val="00EF6B9A"/>
    <w:rsid w:val="00F3735A"/>
    <w:rsid w:val="00F913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EDE02E"/>
  <w15:chartTrackingRefBased/>
  <w15:docId w15:val="{AAEB230D-B431-4045-B20A-100CCC4BE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2182F"/>
    <w:pPr>
      <w:widowControl w:val="0"/>
      <w:wordWrap w:val="0"/>
      <w:autoSpaceDE w:val="0"/>
      <w:autoSpaceDN w:val="0"/>
      <w:spacing w:after="200" w:line="276" w:lineRule="auto"/>
    </w:pPr>
  </w:style>
  <w:style w:type="paragraph" w:styleId="4">
    <w:name w:val="heading 4"/>
    <w:basedOn w:val="a"/>
    <w:link w:val="40"/>
    <w:uiPriority w:val="9"/>
    <w:qFormat/>
    <w:rsid w:val="002801DE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:lang w:val="en-C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8818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0">
    <w:name w:val="본문(견고딕10)"/>
    <w:rsid w:val="0088180C"/>
    <w:pPr>
      <w:widowControl w:val="0"/>
      <w:wordWrap w:val="0"/>
      <w:autoSpaceDE w:val="0"/>
      <w:autoSpaceDN w:val="0"/>
      <w:adjustRightInd w:val="0"/>
      <w:spacing w:after="0" w:line="299" w:lineRule="auto"/>
    </w:pPr>
    <w:rPr>
      <w:rFonts w:ascii="BatangChe" w:eastAsia="BatangChe" w:hAnsi="Times New Roman" w:cs="Times New Roman"/>
      <w:color w:val="000000"/>
      <w:kern w:val="0"/>
      <w:szCs w:val="20"/>
    </w:rPr>
  </w:style>
  <w:style w:type="paragraph" w:styleId="a4">
    <w:name w:val="header"/>
    <w:basedOn w:val="a"/>
    <w:link w:val="a5"/>
    <w:uiPriority w:val="99"/>
    <w:unhideWhenUsed/>
    <w:rsid w:val="00E71E05"/>
    <w:pPr>
      <w:tabs>
        <w:tab w:val="center" w:pos="4513"/>
        <w:tab w:val="right" w:pos="9026"/>
      </w:tabs>
      <w:snapToGrid w:val="0"/>
    </w:pPr>
  </w:style>
  <w:style w:type="character" w:customStyle="1" w:styleId="a5">
    <w:name w:val="页眉 字符"/>
    <w:basedOn w:val="a0"/>
    <w:link w:val="a4"/>
    <w:uiPriority w:val="99"/>
    <w:rsid w:val="00E71E05"/>
  </w:style>
  <w:style w:type="paragraph" w:styleId="a6">
    <w:name w:val="footer"/>
    <w:basedOn w:val="a"/>
    <w:link w:val="a7"/>
    <w:uiPriority w:val="99"/>
    <w:unhideWhenUsed/>
    <w:rsid w:val="00E71E05"/>
    <w:pPr>
      <w:tabs>
        <w:tab w:val="center" w:pos="4513"/>
        <w:tab w:val="right" w:pos="9026"/>
      </w:tabs>
      <w:snapToGrid w:val="0"/>
    </w:pPr>
  </w:style>
  <w:style w:type="character" w:customStyle="1" w:styleId="a7">
    <w:name w:val="页脚 字符"/>
    <w:basedOn w:val="a0"/>
    <w:link w:val="a6"/>
    <w:uiPriority w:val="99"/>
    <w:rsid w:val="00E71E05"/>
  </w:style>
  <w:style w:type="character" w:styleId="HTML">
    <w:name w:val="HTML Code"/>
    <w:basedOn w:val="a0"/>
    <w:uiPriority w:val="99"/>
    <w:semiHidden/>
    <w:unhideWhenUsed/>
    <w:rsid w:val="00F3735A"/>
    <w:rPr>
      <w:rFonts w:ascii="Courier New" w:eastAsia="Times New Roman" w:hAnsi="Courier New" w:cs="Courier New"/>
      <w:sz w:val="20"/>
      <w:szCs w:val="20"/>
    </w:rPr>
  </w:style>
  <w:style w:type="character" w:customStyle="1" w:styleId="pre">
    <w:name w:val="pre"/>
    <w:basedOn w:val="a0"/>
    <w:rsid w:val="00F3735A"/>
  </w:style>
  <w:style w:type="character" w:styleId="a8">
    <w:name w:val="Emphasis"/>
    <w:basedOn w:val="a0"/>
    <w:uiPriority w:val="20"/>
    <w:qFormat/>
    <w:rsid w:val="00F3735A"/>
    <w:rPr>
      <w:i/>
      <w:iCs/>
    </w:rPr>
  </w:style>
  <w:style w:type="paragraph" w:styleId="a9">
    <w:name w:val="List Paragraph"/>
    <w:basedOn w:val="a"/>
    <w:uiPriority w:val="34"/>
    <w:qFormat/>
    <w:rsid w:val="00F3735A"/>
    <w:pPr>
      <w:widowControl/>
      <w:wordWrap/>
      <w:autoSpaceDE/>
      <w:autoSpaceDN/>
      <w:spacing w:after="0" w:line="240" w:lineRule="auto"/>
      <w:ind w:left="720"/>
      <w:contextualSpacing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styleId="aa">
    <w:name w:val="Hyperlink"/>
    <w:basedOn w:val="a0"/>
    <w:uiPriority w:val="99"/>
    <w:semiHidden/>
    <w:unhideWhenUsed/>
    <w:rsid w:val="00A1004C"/>
    <w:rPr>
      <w:color w:val="0000FF"/>
      <w:u w:val="single"/>
    </w:rPr>
  </w:style>
  <w:style w:type="character" w:customStyle="1" w:styleId="40">
    <w:name w:val="标题 4 字符"/>
    <w:basedOn w:val="a0"/>
    <w:link w:val="4"/>
    <w:uiPriority w:val="9"/>
    <w:rsid w:val="002801DE"/>
    <w:rPr>
      <w:rFonts w:ascii="Times New Roman" w:eastAsia="Times New Roman" w:hAnsi="Times New Roman" w:cs="Times New Roman"/>
      <w:b/>
      <w:bCs/>
      <w:kern w:val="0"/>
      <w:sz w:val="24"/>
      <w:szCs w:val="24"/>
      <w:lang w:val="en-CA"/>
    </w:rPr>
  </w:style>
  <w:style w:type="paragraph" w:styleId="HTML0">
    <w:name w:val="HTML Preformatted"/>
    <w:basedOn w:val="a"/>
    <w:link w:val="HTML1"/>
    <w:uiPriority w:val="99"/>
    <w:unhideWhenUsed/>
    <w:rsid w:val="002801D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Courier New" w:eastAsia="Times New Roman" w:hAnsi="Courier New" w:cs="Courier New"/>
      <w:kern w:val="0"/>
      <w:szCs w:val="20"/>
      <w:lang w:val="en-CA"/>
    </w:rPr>
  </w:style>
  <w:style w:type="character" w:customStyle="1" w:styleId="HTML1">
    <w:name w:val="HTML 预设格式 字符"/>
    <w:basedOn w:val="a0"/>
    <w:link w:val="HTML0"/>
    <w:uiPriority w:val="99"/>
    <w:rsid w:val="002801DE"/>
    <w:rPr>
      <w:rFonts w:ascii="Courier New" w:eastAsia="Times New Roman" w:hAnsi="Courier New" w:cs="Courier New"/>
      <w:kern w:val="0"/>
      <w:szCs w:val="20"/>
      <w:lang w:val="en-CA"/>
    </w:rPr>
  </w:style>
  <w:style w:type="character" w:customStyle="1" w:styleId="token">
    <w:name w:val="token"/>
    <w:basedOn w:val="a0"/>
    <w:rsid w:val="002801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3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8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9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9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0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5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3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7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1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6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43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1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4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8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1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5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5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83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86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7074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37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9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9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1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4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35344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2416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659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61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8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8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9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0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3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6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1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2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9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4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96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7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884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14365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22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54297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547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1237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501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9578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46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1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6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2364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37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7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6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4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6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6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programiz.com/python-programming/lis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6</Pages>
  <Words>574</Words>
  <Characters>3275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</dc:creator>
  <cp:keywords/>
  <dc:description/>
  <cp:lastModifiedBy>Jingyi Zhu</cp:lastModifiedBy>
  <cp:revision>6</cp:revision>
  <dcterms:created xsi:type="dcterms:W3CDTF">2022-01-08T14:21:00Z</dcterms:created>
  <dcterms:modified xsi:type="dcterms:W3CDTF">2022-01-10T14:57:00Z</dcterms:modified>
</cp:coreProperties>
</file>